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3963" w:rsidRPr="00C005AD" w:rsidRDefault="00663963" w:rsidP="00663963">
      <w:pPr>
        <w:pStyle w:val="Normal1"/>
        <w:ind w:left="1400" w:right="1429"/>
        <w:jc w:val="center"/>
        <w:rPr>
          <w:rFonts w:ascii="Arial" w:eastAsia="Arial" w:hAnsi="Arial" w:cs="Arial"/>
          <w:sz w:val="26"/>
          <w:szCs w:val="26"/>
        </w:rPr>
      </w:pPr>
      <w:r w:rsidRPr="00C005AD">
        <w:rPr>
          <w:rFonts w:ascii="Arial" w:eastAsia="Arial" w:hAnsi="Arial" w:cs="Arial"/>
          <w:sz w:val="26"/>
          <w:szCs w:val="26"/>
        </w:rPr>
        <w:t>Teaching Guidelines for</w:t>
      </w:r>
    </w:p>
    <w:p w:rsidR="00663963" w:rsidRPr="00C005AD" w:rsidRDefault="00C32113" w:rsidP="00DE142A">
      <w:pPr>
        <w:pStyle w:val="Normal1"/>
        <w:spacing w:before="120"/>
        <w:ind w:right="96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C++ Programming</w:t>
      </w:r>
    </w:p>
    <w:p w:rsidR="00663963" w:rsidRPr="00332D22" w:rsidRDefault="00663963" w:rsidP="00663963">
      <w:pPr>
        <w:pStyle w:val="Normal1"/>
        <w:spacing w:before="120"/>
        <w:ind w:left="1407" w:right="1429"/>
        <w:jc w:val="center"/>
        <w:rPr>
          <w:rFonts w:ascii="Arial" w:eastAsia="Arial" w:hAnsi="Arial" w:cs="Arial"/>
          <w:sz w:val="26"/>
          <w:szCs w:val="26"/>
        </w:rPr>
      </w:pPr>
      <w:r w:rsidRPr="00332D22">
        <w:rPr>
          <w:rFonts w:ascii="Arial" w:eastAsia="Arial" w:hAnsi="Arial" w:cs="Arial"/>
          <w:sz w:val="26"/>
          <w:szCs w:val="26"/>
        </w:rPr>
        <w:t xml:space="preserve">PG-DAC </w:t>
      </w:r>
      <w:r w:rsidR="00232FD5">
        <w:rPr>
          <w:rFonts w:ascii="Arial" w:eastAsia="Arial" w:hAnsi="Arial" w:cs="Arial"/>
          <w:sz w:val="26"/>
          <w:szCs w:val="26"/>
        </w:rPr>
        <w:t>August</w:t>
      </w:r>
      <w:r w:rsidRPr="00332D22">
        <w:rPr>
          <w:rFonts w:ascii="Arial" w:eastAsia="Arial" w:hAnsi="Arial" w:cs="Arial"/>
          <w:sz w:val="26"/>
          <w:szCs w:val="26"/>
        </w:rPr>
        <w:t xml:space="preserve"> 202</w:t>
      </w:r>
      <w:r w:rsidR="00232FD5">
        <w:rPr>
          <w:rFonts w:ascii="Arial" w:eastAsia="Arial" w:hAnsi="Arial" w:cs="Arial"/>
          <w:sz w:val="26"/>
          <w:szCs w:val="26"/>
        </w:rPr>
        <w:t>4</w:t>
      </w:r>
    </w:p>
    <w:p w:rsidR="00663963" w:rsidRDefault="00795627" w:rsidP="00663963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i/>
          <w:sz w:val="23"/>
          <w:szCs w:val="23"/>
        </w:rPr>
      </w:pPr>
      <w:r>
        <w:pict>
          <v:rect id="_x0000_i1025" style="width:0;height:1.5pt" o:hralign="center" o:hrstd="t" o:hr="t" fillcolor="#a0a0a0" stroked="f"/>
        </w:pict>
      </w:r>
    </w:p>
    <w:p w:rsidR="00BF063D" w:rsidRDefault="00BF063D" w:rsidP="00D66BF4">
      <w:pPr>
        <w:pStyle w:val="Normal10"/>
        <w:spacing w:before="240"/>
      </w:pPr>
      <w:r w:rsidRPr="008863E6">
        <w:rPr>
          <w:b/>
        </w:rPr>
        <w:t xml:space="preserve">Duration: </w:t>
      </w:r>
      <w:r w:rsidR="006311EF">
        <w:rPr>
          <w:b/>
        </w:rPr>
        <w:t>72</w:t>
      </w:r>
      <w:r w:rsidR="00B936B3" w:rsidRPr="008863E6">
        <w:rPr>
          <w:b/>
        </w:rPr>
        <w:t xml:space="preserve"> hours</w:t>
      </w:r>
      <w:r w:rsidR="008863E6" w:rsidRPr="008863E6">
        <w:rPr>
          <w:b/>
        </w:rPr>
        <w:t xml:space="preserve"> </w:t>
      </w:r>
      <w:r w:rsidR="00B936B3" w:rsidRPr="008863E6">
        <w:t>(</w:t>
      </w:r>
      <w:r w:rsidR="00BA0BC6" w:rsidRPr="008863E6">
        <w:t>3</w:t>
      </w:r>
      <w:r w:rsidR="006311EF">
        <w:t>6</w:t>
      </w:r>
      <w:r w:rsidR="008863E6">
        <w:t xml:space="preserve"> </w:t>
      </w:r>
      <w:r w:rsidRPr="008863E6">
        <w:t xml:space="preserve">theory hours + </w:t>
      </w:r>
      <w:r w:rsidR="008863E6" w:rsidRPr="008863E6">
        <w:t>3</w:t>
      </w:r>
      <w:r w:rsidR="006311EF">
        <w:t>6</w:t>
      </w:r>
      <w:r w:rsidR="00B936B3" w:rsidRPr="008863E6">
        <w:t xml:space="preserve"> lab hours</w:t>
      </w:r>
      <w:r w:rsidRPr="008863E6">
        <w:t>)</w:t>
      </w:r>
    </w:p>
    <w:p w:rsidR="00BF063D" w:rsidRDefault="00BF063D" w:rsidP="00BF063D">
      <w:pPr>
        <w:pStyle w:val="Normal10"/>
        <w:ind w:right="196"/>
        <w:rPr>
          <w:b/>
          <w:color w:val="000000"/>
          <w:sz w:val="20"/>
          <w:szCs w:val="20"/>
        </w:rPr>
      </w:pPr>
    </w:p>
    <w:p w:rsidR="00BF063D" w:rsidRDefault="00BF063D" w:rsidP="00BF063D">
      <w:pPr>
        <w:pStyle w:val="Normal10"/>
        <w:ind w:right="196"/>
        <w:rPr>
          <w:color w:val="000000"/>
        </w:rPr>
      </w:pPr>
      <w:r>
        <w:rPr>
          <w:b/>
          <w:color w:val="000000"/>
        </w:rPr>
        <w:t xml:space="preserve">Objective: </w:t>
      </w:r>
      <w:r>
        <w:rPr>
          <w:color w:val="000000"/>
        </w:rPr>
        <w:t xml:space="preserve">To </w:t>
      </w:r>
      <w:r w:rsidR="00DE142A">
        <w:rPr>
          <w:color w:val="000000"/>
        </w:rPr>
        <w:t>learn object oriented</w:t>
      </w:r>
      <w:r>
        <w:rPr>
          <w:color w:val="000000"/>
        </w:rPr>
        <w:t xml:space="preserve"> programming </w:t>
      </w:r>
      <w:r w:rsidR="00DE142A">
        <w:rPr>
          <w:color w:val="000000"/>
        </w:rPr>
        <w:t>using C++</w:t>
      </w:r>
    </w:p>
    <w:p w:rsidR="00BF063D" w:rsidRDefault="00BF063D" w:rsidP="00BF063D">
      <w:pPr>
        <w:pStyle w:val="Normal10"/>
        <w:ind w:right="196"/>
        <w:rPr>
          <w:b/>
          <w:color w:val="000000"/>
          <w:sz w:val="20"/>
          <w:szCs w:val="20"/>
        </w:rPr>
      </w:pPr>
    </w:p>
    <w:p w:rsidR="00C32113" w:rsidRDefault="00C32113" w:rsidP="00C32113">
      <w:pPr>
        <w:pStyle w:val="Normal10"/>
        <w:rPr>
          <w:bCs/>
          <w:color w:val="000000"/>
        </w:rPr>
      </w:pPr>
      <w:r>
        <w:rPr>
          <w:b/>
          <w:color w:val="000000"/>
        </w:rPr>
        <w:t xml:space="preserve">Prerequisites: </w:t>
      </w:r>
      <w:r>
        <w:rPr>
          <w:bCs/>
          <w:color w:val="000000"/>
        </w:rPr>
        <w:t>Knowledge of computer fundamentals</w:t>
      </w:r>
    </w:p>
    <w:p w:rsidR="00C32113" w:rsidRPr="00A95D79" w:rsidRDefault="00C32113" w:rsidP="00C32113">
      <w:pPr>
        <w:pStyle w:val="Normal10"/>
        <w:rPr>
          <w:color w:val="000000"/>
          <w:sz w:val="20"/>
          <w:szCs w:val="20"/>
        </w:rPr>
      </w:pPr>
    </w:p>
    <w:p w:rsidR="00C32113" w:rsidRDefault="00C32113" w:rsidP="00C32113">
      <w:pPr>
        <w:pStyle w:val="Normal1"/>
        <w:tabs>
          <w:tab w:val="left" w:pos="2259"/>
        </w:tabs>
        <w:rPr>
          <w:b/>
        </w:rPr>
      </w:pPr>
      <w:r w:rsidRPr="00C32113">
        <w:rPr>
          <w:b/>
        </w:rPr>
        <w:t xml:space="preserve">Evaluation: </w:t>
      </w:r>
      <w:r w:rsidRPr="00C32113">
        <w:t>100 marks</w:t>
      </w:r>
    </w:p>
    <w:p w:rsidR="00C32113" w:rsidRDefault="00C32113" w:rsidP="00C32113">
      <w:pPr>
        <w:pStyle w:val="Normal1"/>
        <w:tabs>
          <w:tab w:val="left" w:pos="2259"/>
        </w:tabs>
        <w:rPr>
          <w:color w:val="000000"/>
        </w:rPr>
      </w:pPr>
      <w:r>
        <w:rPr>
          <w:b/>
        </w:rPr>
        <w:t xml:space="preserve">Weightage:  </w:t>
      </w:r>
      <w:r>
        <w:t xml:space="preserve">CCEE – 40%, </w:t>
      </w:r>
      <w:r>
        <w:rPr>
          <w:color w:val="000000"/>
        </w:rPr>
        <w:t>Lab exam – 40%, Internals – 20%</w:t>
      </w:r>
    </w:p>
    <w:p w:rsidR="00D66BF4" w:rsidRPr="00A95D79" w:rsidRDefault="00D66BF4" w:rsidP="00A95D79">
      <w:pPr>
        <w:pStyle w:val="Normal10"/>
        <w:ind w:right="196"/>
        <w:rPr>
          <w:b/>
          <w:color w:val="000000"/>
          <w:sz w:val="20"/>
          <w:szCs w:val="20"/>
        </w:rPr>
      </w:pPr>
    </w:p>
    <w:p w:rsidR="00BF063D" w:rsidRDefault="00BF063D" w:rsidP="00BF063D">
      <w:pPr>
        <w:pStyle w:val="Heading1"/>
        <w:ind w:left="0" w:right="6001"/>
      </w:pPr>
      <w:r>
        <w:t>Text Book:</w:t>
      </w:r>
    </w:p>
    <w:p w:rsidR="00BF063D" w:rsidRPr="00C32113" w:rsidRDefault="00097D43" w:rsidP="001A08E5">
      <w:pPr>
        <w:pStyle w:val="Normal10"/>
        <w:numPr>
          <w:ilvl w:val="0"/>
          <w:numId w:val="23"/>
        </w:numPr>
        <w:ind w:left="567" w:right="196" w:hanging="283"/>
        <w:rPr>
          <w:b/>
          <w:color w:val="000000"/>
          <w:sz w:val="20"/>
          <w:szCs w:val="20"/>
        </w:rPr>
      </w:pPr>
      <w:r w:rsidRPr="00097D43">
        <w:rPr>
          <w:color w:val="000000"/>
          <w:lang w:val="en-IN" w:eastAsia="en-US"/>
        </w:rPr>
        <w:t>C++ Primer Plus by Stephen Prata /Pearson</w:t>
      </w:r>
    </w:p>
    <w:p w:rsidR="00C32113" w:rsidRDefault="00C32113" w:rsidP="00C32113">
      <w:pPr>
        <w:pStyle w:val="Normal10"/>
        <w:ind w:left="284" w:right="196"/>
        <w:rPr>
          <w:b/>
          <w:color w:val="000000"/>
          <w:sz w:val="20"/>
          <w:szCs w:val="20"/>
        </w:rPr>
      </w:pPr>
    </w:p>
    <w:p w:rsidR="00BF063D" w:rsidRDefault="00BF063D" w:rsidP="00BF063D">
      <w:pPr>
        <w:pStyle w:val="Heading1"/>
        <w:ind w:left="0"/>
      </w:pPr>
      <w:r>
        <w:t>References:</w:t>
      </w:r>
    </w:p>
    <w:p w:rsidR="00097D43" w:rsidRPr="00C32113" w:rsidRDefault="00097D43" w:rsidP="00C32113">
      <w:pPr>
        <w:pStyle w:val="Normal10"/>
        <w:numPr>
          <w:ilvl w:val="0"/>
          <w:numId w:val="23"/>
        </w:numPr>
        <w:ind w:left="567" w:right="196" w:hanging="283"/>
        <w:rPr>
          <w:color w:val="000000"/>
          <w:lang w:val="en-IN" w:eastAsia="en-US"/>
        </w:rPr>
      </w:pPr>
      <w:r w:rsidRPr="00C32113">
        <w:rPr>
          <w:color w:val="000000"/>
          <w:lang w:val="en-IN" w:eastAsia="en-US"/>
        </w:rPr>
        <w:t>Thinking in C++ by Bruce Eckel</w:t>
      </w:r>
    </w:p>
    <w:p w:rsidR="00097D43" w:rsidRPr="00C32113" w:rsidRDefault="00097D43" w:rsidP="00C32113">
      <w:pPr>
        <w:pStyle w:val="Normal10"/>
        <w:numPr>
          <w:ilvl w:val="0"/>
          <w:numId w:val="23"/>
        </w:numPr>
        <w:spacing w:after="120"/>
        <w:ind w:left="568" w:right="198" w:hanging="284"/>
        <w:rPr>
          <w:color w:val="000000"/>
          <w:lang w:val="en-IN" w:eastAsia="en-US"/>
        </w:rPr>
      </w:pPr>
      <w:r w:rsidRPr="00C32113">
        <w:rPr>
          <w:color w:val="000000"/>
          <w:lang w:val="en-IN" w:eastAsia="en-US"/>
        </w:rPr>
        <w:t>The C++ Programming Language, Bjarne Stroustrup</w:t>
      </w:r>
    </w:p>
    <w:p w:rsidR="00BF063D" w:rsidRPr="00D66BF4" w:rsidRDefault="00BF063D" w:rsidP="00BF063D">
      <w:pPr>
        <w:pBdr>
          <w:top w:val="single" w:sz="4" w:space="0" w:color="00000A"/>
        </w:pBdr>
        <w:spacing w:after="0"/>
        <w:rPr>
          <w:rFonts w:cs="Times New Roman"/>
          <w:b/>
          <w:sz w:val="16"/>
          <w:szCs w:val="16"/>
        </w:rPr>
      </w:pPr>
    </w:p>
    <w:p w:rsidR="00BF063D" w:rsidRDefault="00BF063D" w:rsidP="00BF063D">
      <w:pPr>
        <w:pStyle w:val="Heading1"/>
        <w:ind w:left="0"/>
        <w:jc w:val="center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(Note: Each Session is of 2 hours)</w:t>
      </w:r>
    </w:p>
    <w:p w:rsidR="00097D43" w:rsidRDefault="00BF063D" w:rsidP="00097D43">
      <w:pPr>
        <w:spacing w:after="0"/>
        <w:jc w:val="both"/>
        <w:rPr>
          <w:rFonts w:cs="Times New Roman"/>
          <w:b/>
        </w:rPr>
      </w:pPr>
      <w:r>
        <w:rPr>
          <w:rFonts w:cs="Times New Roman"/>
          <w:b/>
        </w:rPr>
        <w:t>Session</w:t>
      </w:r>
      <w:r w:rsidR="008863E6">
        <w:rPr>
          <w:rFonts w:cs="Times New Roman"/>
          <w:b/>
        </w:rPr>
        <w:t xml:space="preserve"> </w:t>
      </w:r>
      <w:r>
        <w:rPr>
          <w:rFonts w:cs="Times New Roman"/>
          <w:b/>
        </w:rPr>
        <w:t>1:</w:t>
      </w:r>
      <w:r w:rsidR="008863E6">
        <w:rPr>
          <w:rFonts w:cs="Times New Roman"/>
          <w:b/>
        </w:rPr>
        <w:t xml:space="preserve"> </w:t>
      </w:r>
      <w:r w:rsidR="00097D43">
        <w:rPr>
          <w:rFonts w:cs="Times New Roman"/>
          <w:b/>
        </w:rPr>
        <w:t>Getting Started</w:t>
      </w:r>
      <w:r w:rsidR="00097D43">
        <w:rPr>
          <w:rFonts w:cs="Times New Roman"/>
          <w:b/>
        </w:rPr>
        <w:tab/>
      </w:r>
    </w:p>
    <w:p w:rsidR="00FB0517" w:rsidRDefault="00BF063D" w:rsidP="00D66BF4">
      <w:pPr>
        <w:spacing w:after="0"/>
        <w:jc w:val="both"/>
        <w:rPr>
          <w:rFonts w:cs="Times New Roman"/>
          <w:b/>
        </w:rPr>
      </w:pPr>
      <w:r>
        <w:rPr>
          <w:rFonts w:cs="Times New Roman"/>
          <w:b/>
        </w:rPr>
        <w:t>Lecture:</w:t>
      </w:r>
    </w:p>
    <w:p w:rsidR="00BF063D" w:rsidRDefault="000E2373" w:rsidP="00163568">
      <w:pPr>
        <w:pStyle w:val="ListParagraph"/>
        <w:numPr>
          <w:ilvl w:val="0"/>
          <w:numId w:val="18"/>
        </w:numPr>
        <w:spacing w:after="0"/>
        <w:ind w:left="567" w:hanging="283"/>
        <w:jc w:val="left"/>
        <w:rPr>
          <w:rFonts w:cs="Times New Roman"/>
        </w:rPr>
      </w:pPr>
      <w:r>
        <w:rPr>
          <w:rFonts w:cs="Times New Roman"/>
        </w:rPr>
        <w:t xml:space="preserve">Installation and </w:t>
      </w:r>
      <w:r w:rsidR="00BF063D">
        <w:rPr>
          <w:rFonts w:cs="Times New Roman"/>
        </w:rPr>
        <w:t xml:space="preserve">Setup development environment </w:t>
      </w:r>
    </w:p>
    <w:p w:rsidR="000E2373" w:rsidRDefault="000E2373" w:rsidP="00163568">
      <w:pPr>
        <w:pStyle w:val="ListParagraph"/>
        <w:numPr>
          <w:ilvl w:val="0"/>
          <w:numId w:val="18"/>
        </w:numPr>
        <w:spacing w:after="0"/>
        <w:ind w:left="567" w:hanging="283"/>
        <w:jc w:val="left"/>
        <w:rPr>
          <w:rFonts w:cs="Times New Roman"/>
        </w:rPr>
      </w:pPr>
      <w:r>
        <w:rPr>
          <w:rFonts w:cs="Times New Roman"/>
        </w:rPr>
        <w:t>The need of C++</w:t>
      </w:r>
    </w:p>
    <w:p w:rsidR="000E2373" w:rsidRDefault="000E2373" w:rsidP="00163568">
      <w:pPr>
        <w:pStyle w:val="ListParagraph"/>
        <w:numPr>
          <w:ilvl w:val="0"/>
          <w:numId w:val="18"/>
        </w:numPr>
        <w:spacing w:after="0"/>
        <w:ind w:left="567" w:hanging="283"/>
        <w:jc w:val="left"/>
        <w:rPr>
          <w:rFonts w:cs="Times New Roman"/>
        </w:rPr>
      </w:pPr>
      <w:r>
        <w:rPr>
          <w:rFonts w:cs="Times New Roman"/>
        </w:rPr>
        <w:t>Features of C++</w:t>
      </w:r>
    </w:p>
    <w:p w:rsidR="000E2373" w:rsidRDefault="000E2373" w:rsidP="00163568">
      <w:pPr>
        <w:pStyle w:val="ListParagraph"/>
        <w:numPr>
          <w:ilvl w:val="0"/>
          <w:numId w:val="18"/>
        </w:numPr>
        <w:spacing w:after="0"/>
        <w:ind w:left="567" w:hanging="283"/>
        <w:jc w:val="left"/>
        <w:rPr>
          <w:rFonts w:cs="Times New Roman"/>
        </w:rPr>
      </w:pPr>
      <w:r>
        <w:rPr>
          <w:rFonts w:cs="Times New Roman"/>
        </w:rPr>
        <w:t>C++ versus C</w:t>
      </w:r>
    </w:p>
    <w:p w:rsidR="000E2373" w:rsidRPr="000E2373" w:rsidRDefault="000E2373" w:rsidP="00163568">
      <w:pPr>
        <w:pStyle w:val="ListParagraph"/>
        <w:numPr>
          <w:ilvl w:val="0"/>
          <w:numId w:val="18"/>
        </w:numPr>
        <w:spacing w:after="0"/>
        <w:ind w:left="567" w:hanging="283"/>
        <w:jc w:val="left"/>
        <w:rPr>
          <w:rFonts w:cs="Times New Roman"/>
        </w:rPr>
      </w:pPr>
      <w:r>
        <w:rPr>
          <w:rFonts w:cs="Times New Roman"/>
        </w:rPr>
        <w:t>History of C++</w:t>
      </w:r>
    </w:p>
    <w:p w:rsidR="00BF063D" w:rsidRDefault="00BF063D" w:rsidP="00163568">
      <w:pPr>
        <w:pStyle w:val="ListParagraph"/>
        <w:numPr>
          <w:ilvl w:val="0"/>
          <w:numId w:val="18"/>
        </w:numPr>
        <w:spacing w:after="0"/>
        <w:ind w:left="567" w:hanging="283"/>
        <w:jc w:val="left"/>
        <w:rPr>
          <w:rFonts w:cs="Times New Roman"/>
        </w:rPr>
      </w:pPr>
      <w:r>
        <w:rPr>
          <w:rFonts w:cs="Times New Roman"/>
        </w:rPr>
        <w:t xml:space="preserve">Writing your first </w:t>
      </w:r>
      <w:r w:rsidR="000E2373">
        <w:rPr>
          <w:rFonts w:cs="Times New Roman"/>
        </w:rPr>
        <w:t>C++</w:t>
      </w:r>
      <w:r>
        <w:rPr>
          <w:rFonts w:cs="Times New Roman"/>
        </w:rPr>
        <w:t xml:space="preserve"> program</w:t>
      </w:r>
    </w:p>
    <w:p w:rsidR="00097D43" w:rsidRDefault="00097D43" w:rsidP="00FB0517">
      <w:pPr>
        <w:spacing w:after="0"/>
        <w:jc w:val="both"/>
        <w:rPr>
          <w:rFonts w:cs="Times New Roman"/>
          <w:b/>
        </w:rPr>
      </w:pPr>
      <w:r w:rsidRPr="00097D43">
        <w:rPr>
          <w:rFonts w:cs="Times New Roman"/>
          <w:b/>
        </w:rPr>
        <w:t>Lab:</w:t>
      </w:r>
    </w:p>
    <w:p w:rsidR="00097D43" w:rsidRDefault="00097D43" w:rsidP="00097D43">
      <w:pPr>
        <w:spacing w:after="0"/>
        <w:contextualSpacing/>
        <w:jc w:val="both"/>
      </w:pPr>
      <w:r>
        <w:rPr>
          <w:rFonts w:cs="Tahoma"/>
          <w:color w:val="000000"/>
        </w:rPr>
        <w:t>Write different C++ programs to</w:t>
      </w:r>
    </w:p>
    <w:p w:rsidR="00097D43" w:rsidRDefault="00097D43" w:rsidP="00097D43">
      <w:pPr>
        <w:pStyle w:val="ListParagraph"/>
        <w:numPr>
          <w:ilvl w:val="0"/>
          <w:numId w:val="18"/>
        </w:numPr>
        <w:spacing w:after="0"/>
        <w:ind w:left="567" w:hanging="283"/>
        <w:jc w:val="both"/>
      </w:pPr>
      <w:r>
        <w:rPr>
          <w:rFonts w:cs="Times New Roman"/>
        </w:rPr>
        <w:t xml:space="preserve">Print Hello World </w:t>
      </w:r>
    </w:p>
    <w:p w:rsidR="00097D43" w:rsidRDefault="00097D43" w:rsidP="00097D43">
      <w:pPr>
        <w:pStyle w:val="ListParagraph"/>
        <w:numPr>
          <w:ilvl w:val="0"/>
          <w:numId w:val="18"/>
        </w:numPr>
        <w:spacing w:after="0"/>
        <w:ind w:left="567" w:hanging="283"/>
        <w:jc w:val="left"/>
      </w:pPr>
      <w:r>
        <w:rPr>
          <w:rFonts w:cs="Times New Roman"/>
        </w:rPr>
        <w:t>Add two nu</w:t>
      </w:r>
      <w:r w:rsidR="00F95B76">
        <w:rPr>
          <w:rFonts w:cs="Times New Roman"/>
        </w:rPr>
        <w:t>mbers/binary numbers/characters</w:t>
      </w:r>
    </w:p>
    <w:p w:rsidR="00097D43" w:rsidRDefault="00F95B76" w:rsidP="00097D43">
      <w:pPr>
        <w:pStyle w:val="ListParagraph"/>
        <w:numPr>
          <w:ilvl w:val="0"/>
          <w:numId w:val="18"/>
        </w:numPr>
        <w:spacing w:after="0"/>
        <w:ind w:left="567" w:hanging="283"/>
        <w:jc w:val="left"/>
      </w:pPr>
      <w:r>
        <w:rPr>
          <w:rFonts w:cs="Times New Roman"/>
        </w:rPr>
        <w:t>Calculate compound interest</w:t>
      </w:r>
    </w:p>
    <w:p w:rsidR="00097D43" w:rsidRDefault="00097D43" w:rsidP="00097D43">
      <w:pPr>
        <w:pStyle w:val="ListParagraph"/>
        <w:numPr>
          <w:ilvl w:val="0"/>
          <w:numId w:val="18"/>
        </w:numPr>
        <w:spacing w:after="0"/>
        <w:ind w:left="567" w:hanging="283"/>
        <w:jc w:val="left"/>
      </w:pPr>
      <w:r>
        <w:rPr>
          <w:rFonts w:cs="Times New Roman"/>
        </w:rPr>
        <w:t>Calculate power of a number</w:t>
      </w:r>
    </w:p>
    <w:p w:rsidR="00097D43" w:rsidRDefault="00097D43" w:rsidP="00097D43">
      <w:pPr>
        <w:pStyle w:val="ListParagraph"/>
        <w:numPr>
          <w:ilvl w:val="0"/>
          <w:numId w:val="18"/>
        </w:numPr>
        <w:spacing w:after="0"/>
        <w:ind w:left="567" w:hanging="283"/>
        <w:jc w:val="left"/>
      </w:pPr>
      <w:r>
        <w:rPr>
          <w:rFonts w:cs="Times New Roman"/>
          <w:color w:val="000000"/>
        </w:rPr>
        <w:t>Swap two numbers</w:t>
      </w:r>
    </w:p>
    <w:p w:rsidR="00097D43" w:rsidRDefault="00097D43" w:rsidP="00097D43">
      <w:pPr>
        <w:pStyle w:val="ListParagraph"/>
        <w:numPr>
          <w:ilvl w:val="0"/>
          <w:numId w:val="18"/>
        </w:numPr>
        <w:spacing w:after="0"/>
        <w:ind w:left="567" w:hanging="283"/>
        <w:jc w:val="left"/>
        <w:rPr>
          <w:rFonts w:cs="Times New Roman"/>
        </w:rPr>
      </w:pPr>
      <w:r>
        <w:rPr>
          <w:rFonts w:cs="Times New Roman"/>
        </w:rPr>
        <w:t>Calculate area of rectangle</w:t>
      </w:r>
    </w:p>
    <w:p w:rsidR="00097D43" w:rsidRDefault="00097D43" w:rsidP="00FB0517">
      <w:pPr>
        <w:spacing w:after="0"/>
        <w:jc w:val="both"/>
        <w:rPr>
          <w:rFonts w:cs="Times New Roman"/>
          <w:b/>
        </w:rPr>
      </w:pPr>
    </w:p>
    <w:p w:rsidR="00097D43" w:rsidRDefault="00097D43" w:rsidP="00097D43">
      <w:pPr>
        <w:spacing w:after="0"/>
        <w:jc w:val="both"/>
      </w:pPr>
      <w:r>
        <w:rPr>
          <w:rFonts w:cs="Times New Roman"/>
          <w:b/>
        </w:rPr>
        <w:t>Session</w:t>
      </w:r>
      <w:r w:rsidR="006311EF">
        <w:rPr>
          <w:rFonts w:cs="Times New Roman"/>
          <w:b/>
        </w:rPr>
        <w:t>s</w:t>
      </w:r>
      <w:r w:rsidR="00F95B76">
        <w:rPr>
          <w:rFonts w:cs="Times New Roman"/>
          <w:b/>
        </w:rPr>
        <w:t xml:space="preserve"> 2</w:t>
      </w:r>
      <w:r w:rsidR="006311EF">
        <w:rPr>
          <w:rFonts w:cs="Times New Roman"/>
          <w:b/>
        </w:rPr>
        <w:t xml:space="preserve"> &amp; 3</w:t>
      </w:r>
      <w:r>
        <w:rPr>
          <w:rFonts w:cs="Times New Roman"/>
          <w:b/>
        </w:rPr>
        <w:t>:</w:t>
      </w:r>
      <w:r w:rsidR="00EE5643">
        <w:rPr>
          <w:rFonts w:cs="Times New Roman"/>
          <w:b/>
        </w:rPr>
        <w:t xml:space="preserve"> </w:t>
      </w:r>
      <w:r w:rsidRPr="00097D43">
        <w:rPr>
          <w:rFonts w:cs="Times New Roman"/>
          <w:b/>
        </w:rPr>
        <w:t>Beginning with C++</w:t>
      </w:r>
    </w:p>
    <w:p w:rsidR="00097D43" w:rsidRDefault="00097D43" w:rsidP="00097D43">
      <w:pPr>
        <w:spacing w:after="0"/>
        <w:jc w:val="both"/>
        <w:rPr>
          <w:rFonts w:cs="Times New Roman"/>
          <w:b/>
        </w:rPr>
      </w:pPr>
      <w:r>
        <w:rPr>
          <w:rFonts w:cs="Times New Roman"/>
          <w:b/>
        </w:rPr>
        <w:t>Lecture:</w:t>
      </w:r>
    </w:p>
    <w:p w:rsidR="00F82D6E" w:rsidRDefault="00FB0517" w:rsidP="00F82D6E">
      <w:pPr>
        <w:spacing w:after="0"/>
        <w:ind w:left="567" w:hanging="283"/>
        <w:jc w:val="both"/>
        <w:rPr>
          <w:rFonts w:cs="Times New Roman"/>
        </w:rPr>
      </w:pPr>
      <w:r>
        <w:rPr>
          <w:rFonts w:cs="Times New Roman"/>
        </w:rPr>
        <w:t>•</w:t>
      </w:r>
      <w:r>
        <w:rPr>
          <w:rFonts w:cs="Times New Roman"/>
        </w:rPr>
        <w:tab/>
      </w:r>
      <w:r w:rsidR="000E2373">
        <w:rPr>
          <w:rFonts w:cs="Times New Roman"/>
        </w:rPr>
        <w:t>C++Program structure</w:t>
      </w:r>
    </w:p>
    <w:p w:rsidR="000E2373" w:rsidRDefault="000E2373" w:rsidP="00F95B76">
      <w:pPr>
        <w:pStyle w:val="ListParagraph"/>
        <w:numPr>
          <w:ilvl w:val="0"/>
          <w:numId w:val="19"/>
        </w:numPr>
        <w:spacing w:after="0"/>
        <w:ind w:left="567" w:hanging="283"/>
        <w:jc w:val="both"/>
      </w:pPr>
      <w:r>
        <w:t xml:space="preserve">Introduction of advanced C++ concepts and </w:t>
      </w:r>
      <w:r w:rsidR="00F95B76">
        <w:t>feature of C++ 17</w:t>
      </w:r>
    </w:p>
    <w:p w:rsidR="000E2373" w:rsidRDefault="000E2373" w:rsidP="00F95B76">
      <w:pPr>
        <w:pStyle w:val="ListParagraph"/>
        <w:numPr>
          <w:ilvl w:val="0"/>
          <w:numId w:val="19"/>
        </w:numPr>
        <w:spacing w:after="0"/>
        <w:ind w:left="567" w:hanging="283"/>
        <w:jc w:val="both"/>
      </w:pPr>
      <w:r>
        <w:t xml:space="preserve">C++ Tokens </w:t>
      </w:r>
    </w:p>
    <w:p w:rsidR="000E2373" w:rsidRDefault="000E2373" w:rsidP="00F95B76">
      <w:pPr>
        <w:pStyle w:val="ListParagraph"/>
        <w:numPr>
          <w:ilvl w:val="0"/>
          <w:numId w:val="19"/>
        </w:numPr>
        <w:spacing w:after="0"/>
        <w:ind w:left="567" w:hanging="283"/>
        <w:jc w:val="both"/>
      </w:pPr>
      <w:r>
        <w:t xml:space="preserve">Initialization </w:t>
      </w:r>
    </w:p>
    <w:p w:rsidR="000E2373" w:rsidRDefault="000E2373" w:rsidP="00F95B76">
      <w:pPr>
        <w:pStyle w:val="ListParagraph"/>
        <w:numPr>
          <w:ilvl w:val="0"/>
          <w:numId w:val="19"/>
        </w:numPr>
        <w:spacing w:after="0"/>
        <w:ind w:left="567" w:hanging="283"/>
        <w:jc w:val="both"/>
      </w:pPr>
      <w:r>
        <w:t xml:space="preserve">Static Members </w:t>
      </w:r>
    </w:p>
    <w:p w:rsidR="000E2373" w:rsidRDefault="000E2373" w:rsidP="00F95B76">
      <w:pPr>
        <w:pStyle w:val="ListParagraph"/>
        <w:numPr>
          <w:ilvl w:val="0"/>
          <w:numId w:val="19"/>
        </w:numPr>
        <w:spacing w:after="0"/>
        <w:ind w:left="567" w:hanging="283"/>
        <w:jc w:val="both"/>
      </w:pPr>
      <w:r>
        <w:t xml:space="preserve">Constant Members </w:t>
      </w:r>
    </w:p>
    <w:p w:rsidR="000E2373" w:rsidRDefault="000E2373" w:rsidP="00F95B76">
      <w:pPr>
        <w:pStyle w:val="ListParagraph"/>
        <w:numPr>
          <w:ilvl w:val="0"/>
          <w:numId w:val="19"/>
        </w:numPr>
        <w:spacing w:after="0"/>
        <w:ind w:left="567" w:hanging="283"/>
        <w:jc w:val="both"/>
      </w:pPr>
      <w:r>
        <w:t>Expressions</w:t>
      </w:r>
    </w:p>
    <w:p w:rsidR="00FB0517" w:rsidRPr="00C32113" w:rsidRDefault="00FB0517" w:rsidP="00FB0517">
      <w:pPr>
        <w:spacing w:after="0"/>
        <w:jc w:val="both"/>
        <w:rPr>
          <w:rFonts w:cs="Times New Roman"/>
        </w:rPr>
      </w:pPr>
      <w:r w:rsidRPr="00C32113">
        <w:rPr>
          <w:rFonts w:cs="Times New Roman"/>
        </w:rPr>
        <w:t>Operators</w:t>
      </w:r>
    </w:p>
    <w:p w:rsidR="00FB0517" w:rsidRDefault="00FB0517" w:rsidP="00FB0517">
      <w:pPr>
        <w:spacing w:after="0"/>
        <w:ind w:left="567" w:hanging="283"/>
        <w:jc w:val="both"/>
        <w:rPr>
          <w:rFonts w:cs="Times New Roman"/>
        </w:rPr>
      </w:pPr>
      <w:r>
        <w:rPr>
          <w:rFonts w:cs="Times New Roman"/>
        </w:rPr>
        <w:t>•</w:t>
      </w:r>
      <w:r>
        <w:rPr>
          <w:rFonts w:cs="Times New Roman"/>
        </w:rPr>
        <w:tab/>
        <w:t>Arithmetic Operator</w:t>
      </w:r>
    </w:p>
    <w:p w:rsidR="00FB0517" w:rsidRDefault="00FB0517" w:rsidP="00FB0517">
      <w:pPr>
        <w:spacing w:after="0"/>
        <w:ind w:left="567" w:hanging="283"/>
        <w:jc w:val="both"/>
        <w:rPr>
          <w:rFonts w:cs="Times New Roman"/>
        </w:rPr>
      </w:pPr>
      <w:r>
        <w:rPr>
          <w:rFonts w:cs="Times New Roman"/>
        </w:rPr>
        <w:lastRenderedPageBreak/>
        <w:t>•</w:t>
      </w:r>
      <w:r>
        <w:rPr>
          <w:rFonts w:cs="Times New Roman"/>
        </w:rPr>
        <w:tab/>
        <w:t>Relational Operator</w:t>
      </w:r>
    </w:p>
    <w:p w:rsidR="00FB0517" w:rsidRDefault="00FB0517" w:rsidP="00FB0517">
      <w:pPr>
        <w:spacing w:after="0"/>
        <w:ind w:left="567" w:hanging="283"/>
        <w:jc w:val="both"/>
        <w:rPr>
          <w:rFonts w:cs="Times New Roman"/>
        </w:rPr>
      </w:pPr>
      <w:r>
        <w:rPr>
          <w:rFonts w:cs="Times New Roman"/>
        </w:rPr>
        <w:t>•</w:t>
      </w:r>
      <w:r>
        <w:rPr>
          <w:rFonts w:cs="Times New Roman"/>
        </w:rPr>
        <w:tab/>
        <w:t>Logical Operator</w:t>
      </w:r>
    </w:p>
    <w:p w:rsidR="00FB0517" w:rsidRDefault="00FB0517" w:rsidP="00FB0517">
      <w:pPr>
        <w:spacing w:after="0"/>
        <w:ind w:left="567" w:hanging="283"/>
        <w:jc w:val="both"/>
        <w:rPr>
          <w:rFonts w:cs="Times New Roman"/>
        </w:rPr>
      </w:pPr>
      <w:r>
        <w:rPr>
          <w:rFonts w:cs="Times New Roman"/>
        </w:rPr>
        <w:t>•</w:t>
      </w:r>
      <w:r>
        <w:rPr>
          <w:rFonts w:cs="Times New Roman"/>
        </w:rPr>
        <w:tab/>
        <w:t>Unary Operator</w:t>
      </w:r>
      <w:bookmarkStart w:id="0" w:name="_GoBack"/>
      <w:bookmarkEnd w:id="0"/>
    </w:p>
    <w:p w:rsidR="00FB0517" w:rsidRDefault="00FB0517" w:rsidP="00FB0517">
      <w:pPr>
        <w:spacing w:after="0"/>
        <w:ind w:left="567" w:hanging="283"/>
        <w:jc w:val="both"/>
        <w:rPr>
          <w:rFonts w:cs="Times New Roman"/>
        </w:rPr>
      </w:pPr>
      <w:r>
        <w:rPr>
          <w:rFonts w:cs="Times New Roman"/>
        </w:rPr>
        <w:t>•</w:t>
      </w:r>
      <w:r>
        <w:rPr>
          <w:rFonts w:cs="Times New Roman"/>
        </w:rPr>
        <w:tab/>
        <w:t>Ternary Operator</w:t>
      </w:r>
    </w:p>
    <w:p w:rsidR="00FB0517" w:rsidRDefault="00FB0517" w:rsidP="00FB0517">
      <w:pPr>
        <w:spacing w:after="0"/>
        <w:ind w:left="567" w:hanging="283"/>
        <w:jc w:val="both"/>
        <w:rPr>
          <w:rFonts w:cs="Times New Roman"/>
        </w:rPr>
      </w:pPr>
      <w:r>
        <w:rPr>
          <w:rFonts w:cs="Times New Roman"/>
        </w:rPr>
        <w:t>•</w:t>
      </w:r>
      <w:r>
        <w:rPr>
          <w:rFonts w:cs="Times New Roman"/>
        </w:rPr>
        <w:tab/>
        <w:t>Assignment Operator</w:t>
      </w:r>
    </w:p>
    <w:p w:rsidR="00097D43" w:rsidRDefault="00F95B76" w:rsidP="00097D43">
      <w:pPr>
        <w:spacing w:after="0"/>
        <w:jc w:val="both"/>
        <w:rPr>
          <w:rFonts w:cs="Times New Roman"/>
          <w:b/>
        </w:rPr>
      </w:pPr>
      <w:r>
        <w:rPr>
          <w:rFonts w:cs="Times New Roman"/>
          <w:b/>
        </w:rPr>
        <w:t>L</w:t>
      </w:r>
      <w:r w:rsidR="00097D43" w:rsidRPr="00097D43">
        <w:rPr>
          <w:rFonts w:cs="Times New Roman"/>
          <w:b/>
        </w:rPr>
        <w:t>ab:</w:t>
      </w:r>
    </w:p>
    <w:p w:rsidR="00097D43" w:rsidRPr="00097D43" w:rsidRDefault="00097D43" w:rsidP="00097D43">
      <w:pPr>
        <w:pStyle w:val="Normal10"/>
        <w:numPr>
          <w:ilvl w:val="0"/>
          <w:numId w:val="19"/>
        </w:numPr>
        <w:ind w:right="196"/>
        <w:rPr>
          <w:b/>
          <w:color w:val="000000"/>
          <w:sz w:val="20"/>
          <w:szCs w:val="20"/>
        </w:rPr>
      </w:pPr>
      <w:r w:rsidRPr="00097D43">
        <w:rPr>
          <w:rFonts w:cs="Tahoma"/>
          <w:color w:val="000000"/>
          <w:lang w:eastAsia="en-US"/>
        </w:rPr>
        <w:t xml:space="preserve">Write a Student class and use it in your program. Store the data of </w:t>
      </w:r>
      <w:r w:rsidR="00F95B76">
        <w:rPr>
          <w:rFonts w:cs="Tahoma"/>
          <w:color w:val="000000"/>
          <w:lang w:eastAsia="en-US"/>
        </w:rPr>
        <w:t>10</w:t>
      </w:r>
      <w:r w:rsidRPr="00097D43">
        <w:rPr>
          <w:rFonts w:cs="Tahoma"/>
          <w:color w:val="000000"/>
          <w:lang w:eastAsia="en-US"/>
        </w:rPr>
        <w:t xml:space="preserve"> students and display the sorted data according to their roll numbers, date</w:t>
      </w:r>
      <w:r w:rsidR="00F95B76">
        <w:rPr>
          <w:rFonts w:cs="Tahoma"/>
          <w:color w:val="000000"/>
          <w:lang w:eastAsia="en-US"/>
        </w:rPr>
        <w:t>s of birth</w:t>
      </w:r>
      <w:r w:rsidRPr="00097D43">
        <w:rPr>
          <w:rFonts w:cs="Tahoma"/>
          <w:color w:val="000000"/>
          <w:lang w:eastAsia="en-US"/>
        </w:rPr>
        <w:t>, and total marks.</w:t>
      </w:r>
    </w:p>
    <w:p w:rsidR="00097D43" w:rsidRPr="00097D43" w:rsidRDefault="00097D43" w:rsidP="00097D43">
      <w:pPr>
        <w:pStyle w:val="Normal10"/>
        <w:numPr>
          <w:ilvl w:val="0"/>
          <w:numId w:val="19"/>
        </w:numPr>
        <w:ind w:right="196"/>
        <w:rPr>
          <w:rFonts w:cs="Tahoma"/>
          <w:color w:val="000000"/>
          <w:lang w:eastAsia="en-US"/>
        </w:rPr>
      </w:pPr>
      <w:r w:rsidRPr="00097D43">
        <w:rPr>
          <w:rFonts w:cs="Tahoma"/>
          <w:color w:val="000000"/>
          <w:lang w:eastAsia="en-US"/>
        </w:rPr>
        <w:t>Implement all C++ operators</w:t>
      </w:r>
    </w:p>
    <w:p w:rsidR="00BF063D" w:rsidRPr="00097D43" w:rsidRDefault="00097D43" w:rsidP="00097D43">
      <w:pPr>
        <w:pStyle w:val="Normal10"/>
        <w:numPr>
          <w:ilvl w:val="0"/>
          <w:numId w:val="19"/>
        </w:numPr>
        <w:ind w:right="196"/>
        <w:rPr>
          <w:b/>
          <w:color w:val="000000"/>
          <w:sz w:val="20"/>
          <w:szCs w:val="20"/>
        </w:rPr>
      </w:pPr>
      <w:r w:rsidRPr="00097D43">
        <w:rPr>
          <w:rFonts w:cs="Tahoma"/>
          <w:color w:val="000000"/>
          <w:lang w:eastAsia="en-US"/>
        </w:rPr>
        <w:t>Declare members and implement in your programs.</w:t>
      </w:r>
      <w:r w:rsidRPr="00097D43">
        <w:rPr>
          <w:rFonts w:cs="Tahoma"/>
          <w:color w:val="000000"/>
          <w:lang w:eastAsia="en-US"/>
        </w:rPr>
        <w:cr/>
      </w:r>
    </w:p>
    <w:p w:rsidR="00CE2978" w:rsidRDefault="00CE2978" w:rsidP="00CE2978">
      <w:pPr>
        <w:spacing w:after="0"/>
        <w:jc w:val="both"/>
        <w:rPr>
          <w:rFonts w:cs="Times New Roman"/>
          <w:b/>
        </w:rPr>
      </w:pPr>
      <w:r>
        <w:rPr>
          <w:rFonts w:cs="Times New Roman"/>
          <w:b/>
        </w:rPr>
        <w:t>Session</w:t>
      </w:r>
      <w:r w:rsidR="00EE5643">
        <w:rPr>
          <w:rFonts w:cs="Times New Roman"/>
          <w:b/>
        </w:rPr>
        <w:t xml:space="preserve"> </w:t>
      </w:r>
      <w:r w:rsidR="006311EF">
        <w:rPr>
          <w:rFonts w:cs="Times New Roman"/>
          <w:b/>
        </w:rPr>
        <w:t>4</w:t>
      </w:r>
      <w:r>
        <w:rPr>
          <w:rFonts w:cs="Times New Roman"/>
          <w:b/>
        </w:rPr>
        <w:t xml:space="preserve">: Conditional </w:t>
      </w:r>
      <w:r w:rsidR="003750F6">
        <w:rPr>
          <w:rFonts w:cs="Times New Roman"/>
          <w:b/>
        </w:rPr>
        <w:t>and</w:t>
      </w:r>
      <w:r>
        <w:rPr>
          <w:rFonts w:cs="Times New Roman"/>
          <w:b/>
        </w:rPr>
        <w:t xml:space="preserve"> Looping Statements</w:t>
      </w:r>
    </w:p>
    <w:p w:rsidR="00CE2978" w:rsidRDefault="00CE2978" w:rsidP="00CE2978">
      <w:pPr>
        <w:spacing w:after="0"/>
        <w:jc w:val="both"/>
        <w:rPr>
          <w:rFonts w:cs="Times New Roman"/>
          <w:b/>
        </w:rPr>
      </w:pPr>
      <w:r>
        <w:rPr>
          <w:rFonts w:cs="Times New Roman"/>
          <w:b/>
        </w:rPr>
        <w:t>Lecture:</w:t>
      </w:r>
    </w:p>
    <w:p w:rsidR="00BF063D" w:rsidRDefault="00BF063D" w:rsidP="00D66BF4">
      <w:pPr>
        <w:spacing w:after="0"/>
        <w:ind w:left="567" w:hanging="283"/>
        <w:jc w:val="both"/>
        <w:rPr>
          <w:rFonts w:cs="Times New Roman"/>
        </w:rPr>
      </w:pPr>
      <w:r>
        <w:rPr>
          <w:rFonts w:cs="Times New Roman"/>
        </w:rPr>
        <w:t>•</w:t>
      </w:r>
      <w:r>
        <w:rPr>
          <w:rFonts w:cs="Times New Roman"/>
        </w:rPr>
        <w:tab/>
        <w:t>If, else if, switch</w:t>
      </w:r>
    </w:p>
    <w:p w:rsidR="00BF063D" w:rsidRDefault="00BF063D" w:rsidP="00D66BF4">
      <w:pPr>
        <w:spacing w:after="0"/>
        <w:ind w:left="567" w:hanging="283"/>
        <w:jc w:val="both"/>
        <w:rPr>
          <w:rFonts w:cs="Times New Roman"/>
        </w:rPr>
      </w:pPr>
      <w:r>
        <w:rPr>
          <w:rFonts w:cs="Times New Roman"/>
        </w:rPr>
        <w:t>•</w:t>
      </w:r>
      <w:r>
        <w:rPr>
          <w:rFonts w:cs="Times New Roman"/>
        </w:rPr>
        <w:tab/>
        <w:t>for loop</w:t>
      </w:r>
    </w:p>
    <w:p w:rsidR="00BF063D" w:rsidRDefault="00BF063D" w:rsidP="00F95B76">
      <w:pPr>
        <w:spacing w:after="0"/>
        <w:ind w:left="567" w:hanging="283"/>
        <w:jc w:val="both"/>
        <w:rPr>
          <w:rFonts w:cs="Times New Roman"/>
        </w:rPr>
      </w:pPr>
      <w:r>
        <w:rPr>
          <w:rFonts w:cs="Times New Roman"/>
        </w:rPr>
        <w:t>•</w:t>
      </w:r>
      <w:r>
        <w:rPr>
          <w:rFonts w:cs="Times New Roman"/>
        </w:rPr>
        <w:tab/>
        <w:t>while loop</w:t>
      </w:r>
    </w:p>
    <w:p w:rsidR="00BF063D" w:rsidRDefault="00BF063D" w:rsidP="00F95B76">
      <w:pPr>
        <w:spacing w:after="0"/>
        <w:ind w:left="567" w:hanging="283"/>
        <w:jc w:val="both"/>
      </w:pPr>
      <w:r>
        <w:rPr>
          <w:rFonts w:cs="Times New Roman"/>
        </w:rPr>
        <w:t>•</w:t>
      </w:r>
      <w:r>
        <w:rPr>
          <w:rFonts w:cs="Times New Roman"/>
        </w:rPr>
        <w:tab/>
        <w:t>do while loop</w:t>
      </w:r>
    </w:p>
    <w:p w:rsidR="000A2CE7" w:rsidRDefault="000A2CE7" w:rsidP="00F95B76">
      <w:pPr>
        <w:pStyle w:val="ListParagraph"/>
        <w:numPr>
          <w:ilvl w:val="0"/>
          <w:numId w:val="22"/>
        </w:numPr>
        <w:spacing w:after="0"/>
        <w:ind w:left="567" w:hanging="283"/>
        <w:jc w:val="both"/>
        <w:rPr>
          <w:rFonts w:cs="Times New Roman"/>
        </w:rPr>
      </w:pPr>
      <w:r>
        <w:rPr>
          <w:rFonts w:cs="Times New Roman"/>
        </w:rPr>
        <w:t>Jump statement (</w:t>
      </w:r>
      <w:r w:rsidRPr="000A2CE7">
        <w:rPr>
          <w:rFonts w:cs="Times New Roman"/>
        </w:rPr>
        <w:t>break</w:t>
      </w:r>
      <w:r>
        <w:rPr>
          <w:rFonts w:cs="Times New Roman"/>
        </w:rPr>
        <w:t>,</w:t>
      </w:r>
      <w:r w:rsidRPr="000A2CE7">
        <w:rPr>
          <w:rFonts w:cs="Times New Roman"/>
        </w:rPr>
        <w:t xml:space="preserve"> continue</w:t>
      </w:r>
      <w:r>
        <w:rPr>
          <w:rFonts w:cs="Times New Roman"/>
        </w:rPr>
        <w:t>&amp; returnkeyword)</w:t>
      </w:r>
    </w:p>
    <w:p w:rsidR="000A2CE7" w:rsidRPr="00C32113" w:rsidRDefault="000A2CE7" w:rsidP="00F95B76">
      <w:pPr>
        <w:pStyle w:val="ListParagraph"/>
        <w:numPr>
          <w:ilvl w:val="0"/>
          <w:numId w:val="22"/>
        </w:numPr>
        <w:spacing w:after="0"/>
        <w:ind w:left="567" w:hanging="283"/>
        <w:jc w:val="both"/>
        <w:rPr>
          <w:rFonts w:cs="Times New Roman"/>
        </w:rPr>
      </w:pPr>
      <w:r w:rsidRPr="00C32113">
        <w:rPr>
          <w:rFonts w:cs="Times New Roman"/>
        </w:rPr>
        <w:t>Arrays</w:t>
      </w:r>
    </w:p>
    <w:p w:rsidR="000A2CE7" w:rsidRPr="00C32113" w:rsidRDefault="000A2CE7" w:rsidP="00F95B76">
      <w:pPr>
        <w:pStyle w:val="ListParagraph"/>
        <w:numPr>
          <w:ilvl w:val="0"/>
          <w:numId w:val="22"/>
        </w:numPr>
        <w:spacing w:after="0"/>
        <w:ind w:left="567" w:hanging="283"/>
        <w:jc w:val="both"/>
        <w:rPr>
          <w:rFonts w:cs="Times New Roman"/>
        </w:rPr>
      </w:pPr>
      <w:r w:rsidRPr="00C32113">
        <w:rPr>
          <w:rFonts w:cs="Times New Roman"/>
        </w:rPr>
        <w:t>Declaration and initialization of an array</w:t>
      </w:r>
    </w:p>
    <w:p w:rsidR="000A2CE7" w:rsidRPr="00C32113" w:rsidRDefault="000A2CE7" w:rsidP="00F95B76">
      <w:pPr>
        <w:pStyle w:val="ListParagraph"/>
        <w:numPr>
          <w:ilvl w:val="0"/>
          <w:numId w:val="22"/>
        </w:numPr>
        <w:spacing w:after="0"/>
        <w:ind w:left="567" w:hanging="283"/>
        <w:jc w:val="both"/>
        <w:rPr>
          <w:rFonts w:cs="Times New Roman"/>
        </w:rPr>
      </w:pPr>
      <w:r w:rsidRPr="00C32113">
        <w:rPr>
          <w:rFonts w:cs="Times New Roman"/>
        </w:rPr>
        <w:t>1-D and 2-D array</w:t>
      </w:r>
      <w:r w:rsidR="00C32113">
        <w:rPr>
          <w:rFonts w:cs="Times New Roman"/>
        </w:rPr>
        <w:t>s</w:t>
      </w:r>
    </w:p>
    <w:p w:rsidR="00BF063D" w:rsidRDefault="00097D43" w:rsidP="00D66BF4">
      <w:pPr>
        <w:spacing w:after="0"/>
        <w:jc w:val="both"/>
        <w:rPr>
          <w:rFonts w:cs="Times New Roman"/>
          <w:b/>
        </w:rPr>
      </w:pPr>
      <w:r w:rsidRPr="00097D43">
        <w:rPr>
          <w:rFonts w:cs="Times New Roman"/>
          <w:b/>
        </w:rPr>
        <w:t>Lab:</w:t>
      </w:r>
    </w:p>
    <w:p w:rsidR="00097D43" w:rsidRPr="00097D43" w:rsidRDefault="00097D43" w:rsidP="00F95B76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097D43">
        <w:rPr>
          <w:rFonts w:cs="Tahoma"/>
          <w:color w:val="000000"/>
          <w:lang w:eastAsia="en-US"/>
        </w:rPr>
        <w:t>Implement all control structures through your program</w:t>
      </w:r>
    </w:p>
    <w:p w:rsidR="00BF063D" w:rsidRPr="00F95B76" w:rsidRDefault="00097D43" w:rsidP="00F95B76">
      <w:pPr>
        <w:pStyle w:val="Normal10"/>
        <w:numPr>
          <w:ilvl w:val="0"/>
          <w:numId w:val="26"/>
        </w:numPr>
        <w:ind w:left="567" w:right="196" w:hanging="283"/>
        <w:rPr>
          <w:rFonts w:cstheme="minorHAnsi"/>
          <w:b/>
          <w:color w:val="000000"/>
        </w:rPr>
      </w:pPr>
      <w:r w:rsidRPr="00097D43">
        <w:rPr>
          <w:rFonts w:cs="Tahoma"/>
          <w:color w:val="000000"/>
          <w:lang w:eastAsia="en-US"/>
        </w:rPr>
        <w:t>Implement a program which accepts command line arguments from main function.</w:t>
      </w:r>
      <w:r w:rsidRPr="00097D43">
        <w:rPr>
          <w:rFonts w:cs="Tahoma"/>
          <w:color w:val="000000"/>
          <w:lang w:eastAsia="en-US"/>
        </w:rPr>
        <w:cr/>
      </w:r>
    </w:p>
    <w:p w:rsidR="001C1233" w:rsidRPr="00F95B76" w:rsidRDefault="001C1233" w:rsidP="001C1233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 xml:space="preserve">Session </w:t>
      </w:r>
      <w:r w:rsidR="006311EF">
        <w:rPr>
          <w:rFonts w:cstheme="minorHAnsi"/>
          <w:b/>
          <w:color w:val="000000"/>
        </w:rPr>
        <w:t>5</w:t>
      </w:r>
      <w:r w:rsidRPr="00F95B76">
        <w:rPr>
          <w:rFonts w:cstheme="minorHAnsi"/>
          <w:b/>
          <w:color w:val="000000"/>
        </w:rPr>
        <w:t>: Functions in C++</w:t>
      </w:r>
    </w:p>
    <w:p w:rsidR="001C1233" w:rsidRPr="00F95B76" w:rsidRDefault="001C1233" w:rsidP="001C1233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1C1233" w:rsidRPr="00F95B76" w:rsidRDefault="001C1233" w:rsidP="00F95B76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F95B76">
        <w:rPr>
          <w:rFonts w:cs="Tahoma"/>
          <w:color w:val="000000"/>
          <w:lang w:eastAsia="en-US"/>
        </w:rPr>
        <w:t>Different forms of functions</w:t>
      </w:r>
    </w:p>
    <w:p w:rsidR="001C1233" w:rsidRPr="00F95B76" w:rsidRDefault="001C1233" w:rsidP="00F95B76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F95B76">
        <w:rPr>
          <w:rFonts w:cs="Tahoma"/>
          <w:color w:val="000000"/>
          <w:lang w:eastAsia="en-US"/>
        </w:rPr>
        <w:t>Function prototyping</w:t>
      </w:r>
    </w:p>
    <w:p w:rsidR="001C1233" w:rsidRPr="00F95B76" w:rsidRDefault="001C1233" w:rsidP="00F95B76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F95B76">
        <w:rPr>
          <w:rFonts w:cs="Tahoma"/>
          <w:color w:val="000000"/>
          <w:lang w:eastAsia="en-US"/>
        </w:rPr>
        <w:t>Call by Reference</w:t>
      </w:r>
    </w:p>
    <w:p w:rsidR="001C1233" w:rsidRPr="00F95B76" w:rsidRDefault="001C1233" w:rsidP="00F95B76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F95B76">
        <w:rPr>
          <w:rFonts w:cs="Tahoma"/>
          <w:color w:val="000000"/>
          <w:lang w:eastAsia="en-US"/>
        </w:rPr>
        <w:t>Inline Functions</w:t>
      </w:r>
    </w:p>
    <w:p w:rsidR="001C1233" w:rsidRPr="00F95B76" w:rsidRDefault="001C1233" w:rsidP="00F95B76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F95B76">
        <w:rPr>
          <w:rFonts w:cs="Tahoma"/>
          <w:color w:val="000000"/>
          <w:lang w:eastAsia="en-US"/>
        </w:rPr>
        <w:t>Math library functions etc.</w:t>
      </w:r>
    </w:p>
    <w:p w:rsidR="001C1233" w:rsidRPr="00F95B76" w:rsidRDefault="001C1233" w:rsidP="001C1233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ab:</w:t>
      </w:r>
    </w:p>
    <w:p w:rsidR="001C1233" w:rsidRPr="00F95B76" w:rsidRDefault="001C1233" w:rsidP="00F95B76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F95B76">
        <w:rPr>
          <w:rFonts w:cs="Tahoma"/>
          <w:color w:val="000000"/>
          <w:lang w:eastAsia="en-US"/>
        </w:rPr>
        <w:t>Implement</w:t>
      </w:r>
      <w:r w:rsidR="00F95B76">
        <w:rPr>
          <w:rFonts w:cs="Tahoma"/>
          <w:color w:val="000000"/>
          <w:lang w:eastAsia="en-US"/>
        </w:rPr>
        <w:t xml:space="preserve"> functions through your program</w:t>
      </w:r>
    </w:p>
    <w:p w:rsidR="001C1233" w:rsidRPr="00F95B76" w:rsidRDefault="001C1233" w:rsidP="00F95B76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F95B76">
        <w:rPr>
          <w:rFonts w:cs="Tahoma"/>
          <w:color w:val="000000"/>
          <w:lang w:eastAsia="en-US"/>
        </w:rPr>
        <w:t>Declare function and call it by refe</w:t>
      </w:r>
      <w:r w:rsidR="00F95B76">
        <w:rPr>
          <w:rFonts w:cs="Tahoma"/>
          <w:color w:val="000000"/>
          <w:lang w:eastAsia="en-US"/>
        </w:rPr>
        <w:t>rence and note the observations</w:t>
      </w:r>
    </w:p>
    <w:p w:rsidR="001C1233" w:rsidRPr="00F95B76" w:rsidRDefault="001C1233" w:rsidP="00F95B76">
      <w:pPr>
        <w:pStyle w:val="Normal10"/>
        <w:numPr>
          <w:ilvl w:val="0"/>
          <w:numId w:val="26"/>
        </w:numPr>
        <w:ind w:left="567" w:right="196" w:hanging="283"/>
        <w:rPr>
          <w:rFonts w:cstheme="minorHAnsi"/>
          <w:bCs/>
          <w:color w:val="000000"/>
        </w:rPr>
      </w:pPr>
      <w:r w:rsidRPr="00F95B76">
        <w:rPr>
          <w:rFonts w:cs="Tahoma"/>
          <w:color w:val="000000"/>
          <w:lang w:eastAsia="en-US"/>
        </w:rPr>
        <w:t>Implement In</w:t>
      </w:r>
      <w:r w:rsidR="00F95B76">
        <w:rPr>
          <w:rFonts w:cs="Tahoma"/>
          <w:color w:val="000000"/>
          <w:lang w:eastAsia="en-US"/>
        </w:rPr>
        <w:t>line functions in your program</w:t>
      </w:r>
    </w:p>
    <w:p w:rsidR="00F95B76" w:rsidRPr="00F95B76" w:rsidRDefault="00F95B76" w:rsidP="00F95B76">
      <w:pPr>
        <w:pStyle w:val="Normal10"/>
        <w:ind w:left="284" w:right="196"/>
        <w:rPr>
          <w:rFonts w:cstheme="minorHAnsi"/>
          <w:bCs/>
          <w:color w:val="000000"/>
        </w:rPr>
      </w:pPr>
    </w:p>
    <w:p w:rsidR="001C1233" w:rsidRPr="00F95B76" w:rsidRDefault="001C1233" w:rsidP="001C1233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Session</w:t>
      </w:r>
      <w:r w:rsidR="00F95B76">
        <w:rPr>
          <w:rFonts w:cstheme="minorHAnsi"/>
          <w:b/>
          <w:color w:val="000000"/>
        </w:rPr>
        <w:t xml:space="preserve">s </w:t>
      </w:r>
      <w:r w:rsidR="006311EF">
        <w:rPr>
          <w:rFonts w:cstheme="minorHAnsi"/>
          <w:b/>
          <w:color w:val="000000"/>
        </w:rPr>
        <w:t>6</w:t>
      </w:r>
      <w:r w:rsidR="00EE5643">
        <w:rPr>
          <w:rFonts w:cstheme="minorHAnsi"/>
          <w:b/>
          <w:color w:val="000000"/>
        </w:rPr>
        <w:t xml:space="preserve"> </w:t>
      </w:r>
      <w:r w:rsidR="00F95B76">
        <w:rPr>
          <w:rFonts w:cstheme="minorHAnsi"/>
          <w:b/>
          <w:color w:val="000000"/>
        </w:rPr>
        <w:t>&amp;</w:t>
      </w:r>
      <w:r w:rsidR="00EE5643">
        <w:rPr>
          <w:rFonts w:cstheme="minorHAnsi"/>
          <w:b/>
          <w:color w:val="000000"/>
        </w:rPr>
        <w:t xml:space="preserve"> </w:t>
      </w:r>
      <w:r w:rsidR="006311EF">
        <w:rPr>
          <w:rFonts w:cstheme="minorHAnsi"/>
          <w:b/>
          <w:color w:val="000000"/>
        </w:rPr>
        <w:t>7</w:t>
      </w:r>
      <w:r w:rsidR="00F95B76">
        <w:rPr>
          <w:rFonts w:cstheme="minorHAnsi"/>
          <w:b/>
          <w:color w:val="000000"/>
        </w:rPr>
        <w:t>: Memory Management and P</w:t>
      </w:r>
      <w:r w:rsidRPr="00F95B76">
        <w:rPr>
          <w:rFonts w:cstheme="minorHAnsi"/>
          <w:b/>
          <w:color w:val="000000"/>
        </w:rPr>
        <w:t xml:space="preserve">ointers </w:t>
      </w:r>
    </w:p>
    <w:p w:rsidR="001C1233" w:rsidRPr="00F95B76" w:rsidRDefault="001C1233" w:rsidP="001C1233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Introduction to memory management in C++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Pointers in C++</w:t>
      </w:r>
    </w:p>
    <w:p w:rsidR="001C1233" w:rsidRPr="00B703D3" w:rsidRDefault="00F95B76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Arrays using pointers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Enumeration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Typedef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Using New operator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Class pointer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this pointer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Comparison of new over malloc, calloc and realloc</w:t>
      </w:r>
      <w:r w:rsidR="00F95B76" w:rsidRPr="00B703D3">
        <w:rPr>
          <w:rFonts w:cs="Tahoma"/>
          <w:color w:val="000000"/>
          <w:lang w:eastAsia="en-US"/>
        </w:rPr>
        <w:t xml:space="preserve">, </w:t>
      </w:r>
      <w:r w:rsidRPr="00B703D3">
        <w:rPr>
          <w:rFonts w:cs="Tahoma"/>
          <w:color w:val="000000"/>
          <w:lang w:eastAsia="en-US"/>
        </w:rPr>
        <w:t>etc.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Memory f</w:t>
      </w:r>
      <w:r w:rsidR="00F95B76" w:rsidRPr="00B703D3">
        <w:rPr>
          <w:rFonts w:cs="Tahoma"/>
          <w:color w:val="000000"/>
          <w:lang w:eastAsia="en-US"/>
        </w:rPr>
        <w:t>reeing using Delete operator</w:t>
      </w:r>
    </w:p>
    <w:p w:rsidR="001C1233" w:rsidRPr="00F95B76" w:rsidRDefault="001C1233" w:rsidP="001C1233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ab: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 xml:space="preserve">Assignments using pointers, arrays of </w:t>
      </w:r>
      <w:r w:rsidR="00F95B76" w:rsidRPr="00B703D3">
        <w:rPr>
          <w:rFonts w:cs="Tahoma"/>
          <w:color w:val="000000"/>
          <w:lang w:eastAsia="en-US"/>
        </w:rPr>
        <w:t>pointers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lastRenderedPageBreak/>
        <w:t>Assignments o</w:t>
      </w:r>
      <w:r w:rsidR="00F95B76" w:rsidRPr="00B703D3">
        <w:rPr>
          <w:rFonts w:cs="Tahoma"/>
          <w:color w:val="000000"/>
          <w:lang w:eastAsia="en-US"/>
        </w:rPr>
        <w:t>n passing pointers in functions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Using pointers</w:t>
      </w:r>
      <w:r w:rsidR="00B703D3" w:rsidRPr="00B703D3">
        <w:rPr>
          <w:rFonts w:cs="Tahoma"/>
          <w:color w:val="000000"/>
          <w:lang w:eastAsia="en-US"/>
        </w:rPr>
        <w:t>,</w:t>
      </w:r>
      <w:r w:rsidRPr="00B703D3">
        <w:rPr>
          <w:rFonts w:cs="Tahoma"/>
          <w:color w:val="000000"/>
          <w:lang w:eastAsia="en-US"/>
        </w:rPr>
        <w:t xml:space="preserve"> write your own functions for the </w:t>
      </w:r>
      <w:r w:rsidR="00B703D3" w:rsidRPr="00B703D3">
        <w:rPr>
          <w:rFonts w:cs="Tahoma"/>
          <w:color w:val="000000"/>
          <w:lang w:eastAsia="en-US"/>
        </w:rPr>
        <w:t>following:</w:t>
      </w:r>
    </w:p>
    <w:p w:rsidR="001C1233" w:rsidRPr="00F95B76" w:rsidRDefault="001C1233" w:rsidP="00B703D3">
      <w:pPr>
        <w:pStyle w:val="Normal10"/>
        <w:numPr>
          <w:ilvl w:val="1"/>
          <w:numId w:val="30"/>
        </w:numPr>
        <w:ind w:right="196"/>
        <w:rPr>
          <w:rFonts w:cstheme="minorHAnsi"/>
          <w:bCs/>
          <w:color w:val="000000"/>
        </w:rPr>
      </w:pPr>
      <w:r w:rsidRPr="00F95B76">
        <w:rPr>
          <w:rFonts w:cstheme="minorHAnsi"/>
          <w:bCs/>
          <w:color w:val="000000"/>
        </w:rPr>
        <w:t>String comparison</w:t>
      </w:r>
    </w:p>
    <w:p w:rsidR="001C1233" w:rsidRPr="00F95B76" w:rsidRDefault="001C1233" w:rsidP="00B703D3">
      <w:pPr>
        <w:pStyle w:val="Normal10"/>
        <w:numPr>
          <w:ilvl w:val="1"/>
          <w:numId w:val="30"/>
        </w:numPr>
        <w:ind w:right="196"/>
        <w:rPr>
          <w:rFonts w:cstheme="minorHAnsi"/>
          <w:bCs/>
          <w:color w:val="000000"/>
        </w:rPr>
      </w:pPr>
      <w:r w:rsidRPr="00F95B76">
        <w:rPr>
          <w:rFonts w:cstheme="minorHAnsi"/>
          <w:bCs/>
          <w:color w:val="000000"/>
        </w:rPr>
        <w:t>String concatenate</w:t>
      </w:r>
    </w:p>
    <w:p w:rsidR="001C1233" w:rsidRPr="00F95B76" w:rsidRDefault="001C1233" w:rsidP="00B703D3">
      <w:pPr>
        <w:pStyle w:val="Normal10"/>
        <w:numPr>
          <w:ilvl w:val="1"/>
          <w:numId w:val="30"/>
        </w:numPr>
        <w:ind w:right="196"/>
        <w:rPr>
          <w:rFonts w:cstheme="minorHAnsi"/>
          <w:bCs/>
          <w:color w:val="000000"/>
        </w:rPr>
      </w:pPr>
      <w:r w:rsidRPr="00F95B76">
        <w:rPr>
          <w:rFonts w:cstheme="minorHAnsi"/>
          <w:bCs/>
          <w:color w:val="000000"/>
        </w:rPr>
        <w:t>String copy</w:t>
      </w:r>
    </w:p>
    <w:p w:rsidR="001C1233" w:rsidRPr="00F95B76" w:rsidRDefault="001C1233" w:rsidP="00B703D3">
      <w:pPr>
        <w:pStyle w:val="Normal10"/>
        <w:numPr>
          <w:ilvl w:val="1"/>
          <w:numId w:val="30"/>
        </w:numPr>
        <w:ind w:right="196"/>
        <w:rPr>
          <w:rFonts w:cstheme="minorHAnsi"/>
          <w:bCs/>
          <w:color w:val="000000"/>
        </w:rPr>
      </w:pPr>
      <w:r w:rsidRPr="00F95B76">
        <w:rPr>
          <w:rFonts w:cstheme="minorHAnsi"/>
          <w:bCs/>
          <w:color w:val="000000"/>
        </w:rPr>
        <w:t>String length</w:t>
      </w:r>
    </w:p>
    <w:p w:rsidR="001C1233" w:rsidRPr="00B703D3" w:rsidRDefault="001C1233" w:rsidP="00B703D3">
      <w:pPr>
        <w:pStyle w:val="Normal10"/>
        <w:ind w:left="284" w:right="-45"/>
        <w:rPr>
          <w:rFonts w:cs="Tahoma"/>
          <w:color w:val="000000"/>
          <w:lang w:eastAsia="en-US"/>
        </w:rPr>
      </w:pPr>
      <w:r w:rsidRPr="00B703D3">
        <w:rPr>
          <w:rFonts w:cs="Tahoma"/>
          <w:i/>
          <w:color w:val="000000"/>
          <w:lang w:eastAsia="en-US"/>
        </w:rPr>
        <w:t xml:space="preserve">Note: </w:t>
      </w:r>
      <w:r w:rsidRPr="00B703D3">
        <w:rPr>
          <w:rFonts w:cs="Tahoma"/>
          <w:color w:val="000000"/>
          <w:lang w:eastAsia="en-US"/>
        </w:rPr>
        <w:t xml:space="preserve">Do not include &lt;string.h&gt; in your program and </w:t>
      </w:r>
      <w:r w:rsidR="008D3A47" w:rsidRPr="00B703D3">
        <w:rPr>
          <w:rFonts w:cs="Tahoma"/>
          <w:color w:val="000000"/>
          <w:lang w:eastAsia="en-US"/>
        </w:rPr>
        <w:t>implement</w:t>
      </w:r>
      <w:r w:rsidR="00B703D3">
        <w:rPr>
          <w:rFonts w:cs="Tahoma"/>
          <w:color w:val="000000"/>
          <w:lang w:eastAsia="en-US"/>
        </w:rPr>
        <w:t xml:space="preserve"> D</w:t>
      </w:r>
      <w:r w:rsidRPr="00B703D3">
        <w:rPr>
          <w:rFonts w:cs="Tahoma"/>
          <w:color w:val="000000"/>
          <w:lang w:eastAsia="en-US"/>
        </w:rPr>
        <w:t>elete operator in your program</w:t>
      </w:r>
      <w:r w:rsidR="00B703D3">
        <w:rPr>
          <w:rFonts w:cs="Tahoma"/>
          <w:color w:val="000000"/>
          <w:lang w:eastAsia="en-US"/>
        </w:rPr>
        <w:t>.</w:t>
      </w:r>
    </w:p>
    <w:p w:rsidR="001C1233" w:rsidRPr="00F95B76" w:rsidRDefault="001C1233" w:rsidP="001C1233">
      <w:pPr>
        <w:pStyle w:val="Normal10"/>
        <w:ind w:right="196"/>
        <w:rPr>
          <w:rFonts w:cstheme="minorHAnsi"/>
          <w:bCs/>
          <w:color w:val="000000"/>
        </w:rPr>
      </w:pPr>
    </w:p>
    <w:p w:rsidR="001C1233" w:rsidRPr="00F95B76" w:rsidRDefault="00B703D3" w:rsidP="001C1233">
      <w:pPr>
        <w:pStyle w:val="Normal10"/>
        <w:ind w:right="196"/>
        <w:rPr>
          <w:rFonts w:cstheme="minorHAnsi"/>
          <w:b/>
          <w:color w:val="000000"/>
        </w:rPr>
      </w:pPr>
      <w:r>
        <w:rPr>
          <w:rFonts w:cstheme="minorHAnsi"/>
          <w:b/>
          <w:color w:val="000000"/>
        </w:rPr>
        <w:t xml:space="preserve">Session </w:t>
      </w:r>
      <w:r w:rsidR="006311EF">
        <w:rPr>
          <w:rFonts w:cstheme="minorHAnsi"/>
          <w:b/>
          <w:color w:val="000000"/>
        </w:rPr>
        <w:t>8</w:t>
      </w:r>
      <w:r>
        <w:rPr>
          <w:rFonts w:cstheme="minorHAnsi"/>
          <w:b/>
          <w:color w:val="000000"/>
        </w:rPr>
        <w:t>: OOP</w:t>
      </w:r>
      <w:r w:rsidR="001C1233" w:rsidRPr="00F95B76">
        <w:rPr>
          <w:rFonts w:cstheme="minorHAnsi"/>
          <w:b/>
          <w:color w:val="000000"/>
        </w:rPr>
        <w:t xml:space="preserve"> Concepts</w:t>
      </w:r>
    </w:p>
    <w:p w:rsidR="001C1233" w:rsidRPr="00F95B76" w:rsidRDefault="001C1233" w:rsidP="001C1233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 xml:space="preserve">Discussion on </w:t>
      </w:r>
      <w:r w:rsidR="00B703D3">
        <w:rPr>
          <w:rFonts w:cs="Tahoma"/>
          <w:color w:val="000000"/>
          <w:lang w:eastAsia="en-US"/>
        </w:rPr>
        <w:t>o</w:t>
      </w:r>
      <w:r w:rsidRPr="00B703D3">
        <w:rPr>
          <w:rFonts w:cs="Tahoma"/>
          <w:color w:val="000000"/>
          <w:lang w:eastAsia="en-US"/>
        </w:rPr>
        <w:t>bject oriented concepts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Classes and Objects, Access Specifiers, Overloading, Inheritance,Polymorphism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Namespaces</w:t>
      </w:r>
    </w:p>
    <w:p w:rsidR="001C1233" w:rsidRPr="00F95B76" w:rsidRDefault="001C1233" w:rsidP="001C1233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ab:</w:t>
      </w:r>
    </w:p>
    <w:p w:rsidR="001C1233" w:rsidRPr="00B703D3" w:rsidRDefault="001C1233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 xml:space="preserve">Write a </w:t>
      </w:r>
      <w:r w:rsidR="008D3A47" w:rsidRPr="00B703D3">
        <w:rPr>
          <w:rFonts w:cs="Tahoma"/>
          <w:color w:val="000000"/>
          <w:lang w:eastAsia="en-US"/>
        </w:rPr>
        <w:t>student</w:t>
      </w:r>
      <w:r w:rsidRPr="00B703D3">
        <w:rPr>
          <w:rFonts w:cs="Tahoma"/>
          <w:color w:val="000000"/>
          <w:lang w:eastAsia="en-US"/>
        </w:rPr>
        <w:t xml:space="preserve"> class and use it in your program. Store the data of </w:t>
      </w:r>
      <w:r w:rsidR="00B703D3" w:rsidRPr="00B703D3">
        <w:rPr>
          <w:rFonts w:cs="Tahoma"/>
          <w:color w:val="000000"/>
          <w:lang w:eastAsia="en-US"/>
        </w:rPr>
        <w:t>10</w:t>
      </w:r>
      <w:r w:rsidRPr="00B703D3">
        <w:rPr>
          <w:rFonts w:cs="Tahoma"/>
          <w:color w:val="000000"/>
          <w:lang w:eastAsia="en-US"/>
        </w:rPr>
        <w:t xml:space="preserve"> students and display the sorted data according to their roll numbers, date</w:t>
      </w:r>
      <w:r w:rsidR="00B703D3">
        <w:rPr>
          <w:rFonts w:cs="Tahoma"/>
          <w:color w:val="000000"/>
          <w:lang w:eastAsia="en-US"/>
        </w:rPr>
        <w:t>s of birth</w:t>
      </w:r>
      <w:r w:rsidRPr="00B703D3">
        <w:rPr>
          <w:rFonts w:cs="Tahoma"/>
          <w:color w:val="000000"/>
          <w:lang w:eastAsia="en-US"/>
        </w:rPr>
        <w:t>, and total marks.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Cs/>
          <w:color w:val="000000"/>
        </w:rPr>
      </w:pP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 xml:space="preserve">Session </w:t>
      </w:r>
      <w:r w:rsidR="006311EF">
        <w:rPr>
          <w:rFonts w:cstheme="minorHAnsi"/>
          <w:b/>
          <w:color w:val="000000"/>
        </w:rPr>
        <w:t>9</w:t>
      </w:r>
      <w:r w:rsidRPr="00F95B76">
        <w:rPr>
          <w:rFonts w:cstheme="minorHAnsi"/>
          <w:b/>
          <w:color w:val="000000"/>
        </w:rPr>
        <w:t>: Constructor</w:t>
      </w:r>
      <w:r w:rsidR="006311EF">
        <w:rPr>
          <w:rFonts w:cstheme="minorHAnsi"/>
          <w:b/>
          <w:color w:val="000000"/>
        </w:rPr>
        <w:t>s</w:t>
      </w:r>
      <w:r w:rsidRPr="00F95B76">
        <w:rPr>
          <w:rFonts w:cstheme="minorHAnsi"/>
          <w:b/>
          <w:color w:val="000000"/>
        </w:rPr>
        <w:t xml:space="preserve"> and Destructor 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Constructors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Parameterized constructors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Multiple constructors in class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Dynamic initialization of objects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Copy Constructors</w:t>
      </w:r>
    </w:p>
    <w:p w:rsidR="00285151" w:rsidRPr="00B703D3" w:rsidRDefault="006311EF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>
        <w:rPr>
          <w:rFonts w:cs="Tahoma"/>
          <w:color w:val="000000"/>
          <w:lang w:eastAsia="en-US"/>
        </w:rPr>
        <w:t>Destructor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ab: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Implement constructor and destructors through your program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 xml:space="preserve">Write </w:t>
      </w:r>
      <w:r w:rsidR="00B703D3" w:rsidRPr="00B703D3">
        <w:rPr>
          <w:rFonts w:cs="Tahoma"/>
          <w:color w:val="000000"/>
          <w:lang w:eastAsia="en-US"/>
        </w:rPr>
        <w:t xml:space="preserve">a </w:t>
      </w:r>
      <w:r w:rsidRPr="00B703D3">
        <w:rPr>
          <w:rFonts w:cs="Tahoma"/>
          <w:color w:val="000000"/>
          <w:lang w:eastAsia="en-US"/>
        </w:rPr>
        <w:t>program to implement inner class in C++</w:t>
      </w:r>
    </w:p>
    <w:p w:rsidR="00285151" w:rsidRPr="00F95B76" w:rsidRDefault="00285151" w:rsidP="00285151">
      <w:pPr>
        <w:pStyle w:val="Normal10"/>
        <w:ind w:left="720" w:right="196"/>
        <w:rPr>
          <w:rFonts w:cstheme="minorHAnsi"/>
          <w:bCs/>
          <w:color w:val="000000"/>
        </w:rPr>
      </w:pP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 xml:space="preserve">Session </w:t>
      </w:r>
      <w:r w:rsidR="006311EF">
        <w:rPr>
          <w:rFonts w:cstheme="minorHAnsi"/>
          <w:b/>
          <w:color w:val="000000"/>
        </w:rPr>
        <w:t>10</w:t>
      </w:r>
      <w:r w:rsidRPr="00F95B76">
        <w:rPr>
          <w:rFonts w:cstheme="minorHAnsi"/>
          <w:b/>
          <w:color w:val="000000"/>
        </w:rPr>
        <w:t>: Inheritance – extending class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Types of inheritance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Single inheritance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Multiple inheritance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Multilevel inheritance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Hierarchical inheritance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Hybrid inheritance</w:t>
      </w:r>
      <w:r w:rsidR="00B703D3" w:rsidRPr="00B703D3">
        <w:rPr>
          <w:rFonts w:cs="Tahoma"/>
          <w:color w:val="000000"/>
          <w:lang w:eastAsia="en-US"/>
        </w:rPr>
        <w:t>,</w:t>
      </w:r>
      <w:r w:rsidRPr="00B703D3">
        <w:rPr>
          <w:rFonts w:cs="Tahoma"/>
          <w:color w:val="000000"/>
          <w:lang w:eastAsia="en-US"/>
        </w:rPr>
        <w:t xml:space="preserve"> etc</w:t>
      </w:r>
      <w:r w:rsidR="00B703D3" w:rsidRPr="00B703D3">
        <w:rPr>
          <w:rFonts w:cs="Tahoma"/>
          <w:color w:val="000000"/>
          <w:lang w:eastAsia="en-US"/>
        </w:rPr>
        <w:t>.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Virtual base class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Constructors in derived class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ab:</w:t>
      </w:r>
    </w:p>
    <w:p w:rsidR="00285151" w:rsidRPr="00B703D3" w:rsidRDefault="00285151" w:rsidP="00B703D3">
      <w:pPr>
        <w:pStyle w:val="Normal10"/>
        <w:numPr>
          <w:ilvl w:val="0"/>
          <w:numId w:val="26"/>
        </w:numPr>
        <w:ind w:left="567" w:right="-45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 xml:space="preserve">Design a hierarchy of computer printers. Use multiple inheritance in your hierarchy. Also </w:t>
      </w:r>
      <w:r w:rsidR="00B703D3">
        <w:rPr>
          <w:rFonts w:cs="Tahoma"/>
          <w:color w:val="000000"/>
          <w:lang w:eastAsia="en-US"/>
        </w:rPr>
        <w:t>u</w:t>
      </w:r>
      <w:r w:rsidRPr="00B703D3">
        <w:rPr>
          <w:rFonts w:cs="Tahoma"/>
          <w:color w:val="000000"/>
          <w:lang w:eastAsia="en-US"/>
        </w:rPr>
        <w:t>se</w:t>
      </w:r>
    </w:p>
    <w:p w:rsidR="00285151" w:rsidRPr="00F95B76" w:rsidRDefault="00285151" w:rsidP="00B703D3">
      <w:pPr>
        <w:pStyle w:val="Normal10"/>
        <w:ind w:left="567" w:right="196"/>
        <w:rPr>
          <w:rFonts w:cstheme="minorHAnsi"/>
          <w:bCs/>
          <w:color w:val="000000"/>
        </w:rPr>
      </w:pPr>
      <w:r w:rsidRPr="00F95B76">
        <w:rPr>
          <w:rFonts w:cstheme="minorHAnsi"/>
          <w:bCs/>
          <w:color w:val="000000"/>
        </w:rPr>
        <w:t>friend functions and classes in your program.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Cs/>
          <w:color w:val="000000"/>
        </w:rPr>
      </w:pP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Session 1</w:t>
      </w:r>
      <w:r w:rsidR="006311EF">
        <w:rPr>
          <w:rFonts w:cstheme="minorHAnsi"/>
          <w:b/>
          <w:color w:val="000000"/>
        </w:rPr>
        <w:t>1</w:t>
      </w:r>
      <w:r w:rsidRPr="00F95B76">
        <w:rPr>
          <w:rFonts w:cstheme="minorHAnsi"/>
          <w:b/>
          <w:color w:val="000000"/>
        </w:rPr>
        <w:t xml:space="preserve">: Polymorphism 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Types of Polymorphism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Overloading functions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Overloading Operators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 xml:space="preserve">Friend </w:t>
      </w:r>
      <w:r w:rsidR="00B703D3" w:rsidRPr="002D422E">
        <w:rPr>
          <w:rFonts w:cs="Tahoma"/>
          <w:color w:val="000000"/>
          <w:lang w:eastAsia="en-US"/>
        </w:rPr>
        <w:t>f</w:t>
      </w:r>
      <w:r w:rsidRPr="002D422E">
        <w:rPr>
          <w:rFonts w:cs="Tahoma"/>
          <w:color w:val="000000"/>
          <w:lang w:eastAsia="en-US"/>
        </w:rPr>
        <w:t>unctions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Constant functions</w:t>
      </w:r>
    </w:p>
    <w:p w:rsidR="00C32113" w:rsidRDefault="00C32113" w:rsidP="00285151">
      <w:pPr>
        <w:pStyle w:val="Normal10"/>
        <w:ind w:right="196"/>
        <w:rPr>
          <w:rFonts w:cstheme="minorHAnsi"/>
          <w:b/>
          <w:color w:val="000000"/>
        </w:rPr>
      </w:pP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lastRenderedPageBreak/>
        <w:t>Lab:</w:t>
      </w:r>
    </w:p>
    <w:p w:rsidR="00285151" w:rsidRPr="00B703D3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Write D</w:t>
      </w:r>
      <w:r w:rsidR="00B703D3" w:rsidRPr="00B703D3">
        <w:rPr>
          <w:rFonts w:cs="Tahoma"/>
          <w:color w:val="000000"/>
          <w:lang w:eastAsia="en-US"/>
        </w:rPr>
        <w:t>ate and Time classes that allow</w:t>
      </w:r>
      <w:r w:rsidRPr="00B703D3">
        <w:rPr>
          <w:rFonts w:cs="Tahoma"/>
          <w:color w:val="000000"/>
          <w:lang w:eastAsia="en-US"/>
        </w:rPr>
        <w:t xml:space="preserve"> you to add, subtract, read and print simple dates in dd/mm</w:t>
      </w:r>
      <w:r w:rsidR="00B703D3">
        <w:rPr>
          <w:rFonts w:cs="Tahoma"/>
          <w:color w:val="000000"/>
          <w:lang w:eastAsia="en-US"/>
        </w:rPr>
        <w:t>/yyyy and time in hh:mm:ss formats</w:t>
      </w:r>
      <w:r w:rsidRPr="00B703D3">
        <w:rPr>
          <w:rFonts w:cs="Tahoma"/>
          <w:color w:val="000000"/>
          <w:lang w:eastAsia="en-US"/>
        </w:rPr>
        <w:t>. Use function overloading in your program.</w:t>
      </w:r>
    </w:p>
    <w:p w:rsidR="00285151" w:rsidRPr="00B703D3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B703D3">
        <w:rPr>
          <w:rFonts w:cs="Tahoma"/>
          <w:color w:val="000000"/>
          <w:lang w:eastAsia="en-US"/>
        </w:rPr>
        <w:t>Assignments to overload =, ==, +, ++, --, &lt;&lt;, &gt;&gt; and [ ]operators.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</w:p>
    <w:p w:rsidR="00285151" w:rsidRPr="00F95B76" w:rsidRDefault="00EC1CEF" w:rsidP="00285151">
      <w:pPr>
        <w:pStyle w:val="Normal10"/>
        <w:ind w:right="196"/>
        <w:rPr>
          <w:rFonts w:cstheme="minorHAnsi"/>
          <w:b/>
          <w:color w:val="000000"/>
        </w:rPr>
      </w:pPr>
      <w:r>
        <w:rPr>
          <w:rFonts w:cstheme="minorHAnsi"/>
          <w:b/>
          <w:color w:val="000000"/>
        </w:rPr>
        <w:t>Session 1</w:t>
      </w:r>
      <w:r w:rsidR="006311EF">
        <w:rPr>
          <w:rFonts w:cstheme="minorHAnsi"/>
          <w:b/>
          <w:color w:val="000000"/>
        </w:rPr>
        <w:t>2</w:t>
      </w:r>
      <w:r w:rsidR="00285151" w:rsidRPr="00F95B76">
        <w:rPr>
          <w:rFonts w:cstheme="minorHAnsi"/>
          <w:b/>
          <w:color w:val="000000"/>
        </w:rPr>
        <w:t xml:space="preserve">: Virtual Functions and Abstract Class 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Run Time Polymorphism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Virtual Functions and Pure virtual functions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dynamic_cast, static_cast,const_cast, reinterpret_cast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Interfaces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Abstract class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ab: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Implement A</w:t>
      </w:r>
      <w:r w:rsidR="00EC1CEF" w:rsidRPr="002D422E">
        <w:rPr>
          <w:rFonts w:cs="Tahoma"/>
          <w:color w:val="000000"/>
          <w:lang w:eastAsia="en-US"/>
        </w:rPr>
        <w:t>bstract classes in your program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Using virtual and pure virtual functions implement</w:t>
      </w:r>
      <w:r w:rsidR="00EC1CEF" w:rsidRPr="002D422E">
        <w:rPr>
          <w:rFonts w:cs="Tahoma"/>
          <w:color w:val="000000"/>
          <w:lang w:eastAsia="en-US"/>
        </w:rPr>
        <w:t xml:space="preserve"> hierarchy of computer printers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Implement diamond</w:t>
      </w:r>
      <w:r w:rsidR="00EC1CEF" w:rsidRPr="002D422E">
        <w:rPr>
          <w:rFonts w:cs="Tahoma"/>
          <w:color w:val="000000"/>
          <w:lang w:eastAsia="en-US"/>
        </w:rPr>
        <w:t xml:space="preserve"> problem with real life example</w:t>
      </w:r>
    </w:p>
    <w:p w:rsidR="00285151" w:rsidRPr="00F95B76" w:rsidRDefault="00285151" w:rsidP="00285151">
      <w:pPr>
        <w:pStyle w:val="Normal10"/>
        <w:ind w:left="720" w:right="196"/>
        <w:rPr>
          <w:rFonts w:cstheme="minorHAnsi"/>
          <w:bCs/>
          <w:color w:val="000000"/>
        </w:rPr>
      </w:pP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Session 1</w:t>
      </w:r>
      <w:r w:rsidR="006311EF">
        <w:rPr>
          <w:rFonts w:cstheme="minorHAnsi"/>
          <w:b/>
          <w:color w:val="000000"/>
        </w:rPr>
        <w:t>3</w:t>
      </w:r>
      <w:r w:rsidRPr="00F95B76">
        <w:rPr>
          <w:rFonts w:cstheme="minorHAnsi"/>
          <w:b/>
          <w:color w:val="000000"/>
        </w:rPr>
        <w:t xml:space="preserve">: Exception Handling 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Exception Handling Introduction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Exception handling – throwing, catching, re-throwing anexception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Specifying exceptions etc.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ab: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 xml:space="preserve">Implement exceptions and do proper </w:t>
      </w:r>
      <w:r w:rsidR="00EC1CEF" w:rsidRPr="002D422E">
        <w:rPr>
          <w:rFonts w:cs="Tahoma"/>
          <w:color w:val="000000"/>
          <w:lang w:eastAsia="en-US"/>
        </w:rPr>
        <w:t>management through your program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I</w:t>
      </w:r>
      <w:r w:rsidR="00EC1CEF" w:rsidRPr="002D422E">
        <w:rPr>
          <w:rFonts w:cs="Tahoma"/>
          <w:color w:val="000000"/>
          <w:lang w:eastAsia="en-US"/>
        </w:rPr>
        <w:t>mplement Custom exception class</w:t>
      </w:r>
    </w:p>
    <w:p w:rsidR="00285151" w:rsidRPr="00F95B76" w:rsidRDefault="00285151" w:rsidP="00285151">
      <w:pPr>
        <w:pStyle w:val="Normal10"/>
        <w:ind w:left="720" w:right="196"/>
        <w:rPr>
          <w:rFonts w:cstheme="minorHAnsi"/>
          <w:bCs/>
          <w:color w:val="000000"/>
        </w:rPr>
      </w:pP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Session 1</w:t>
      </w:r>
      <w:r w:rsidR="006311EF">
        <w:rPr>
          <w:rFonts w:cstheme="minorHAnsi"/>
          <w:b/>
          <w:color w:val="000000"/>
        </w:rPr>
        <w:t>4</w:t>
      </w:r>
      <w:r w:rsidRPr="00F95B76">
        <w:rPr>
          <w:rFonts w:cstheme="minorHAnsi"/>
          <w:b/>
          <w:color w:val="000000"/>
        </w:rPr>
        <w:t>: Managing Console I/O Operations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Introduction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C++ streams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C++ stream classes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Unformatted I/O operations</w:t>
      </w:r>
    </w:p>
    <w:p w:rsidR="00285151" w:rsidRPr="002D422E" w:rsidRDefault="00EC1CEF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Formatted I/O operations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Managing output with manipulators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ab: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Implement console I/O operations through your program.</w:t>
      </w:r>
    </w:p>
    <w:p w:rsidR="00285151" w:rsidRPr="00F95B76" w:rsidRDefault="00285151" w:rsidP="00285151">
      <w:pPr>
        <w:pStyle w:val="Normal10"/>
        <w:ind w:left="720" w:right="196"/>
        <w:rPr>
          <w:rFonts w:cstheme="minorHAnsi"/>
          <w:bCs/>
          <w:color w:val="000000"/>
        </w:rPr>
      </w:pPr>
    </w:p>
    <w:p w:rsidR="00285151" w:rsidRPr="00F95B76" w:rsidRDefault="002D422E" w:rsidP="00285151">
      <w:pPr>
        <w:pStyle w:val="Normal10"/>
        <w:ind w:right="196"/>
        <w:rPr>
          <w:rFonts w:cstheme="minorHAnsi"/>
          <w:b/>
          <w:color w:val="000000"/>
        </w:rPr>
      </w:pPr>
      <w:r>
        <w:rPr>
          <w:rFonts w:cstheme="minorHAnsi"/>
          <w:b/>
          <w:color w:val="000000"/>
        </w:rPr>
        <w:t>Session 1</w:t>
      </w:r>
      <w:r w:rsidR="006311EF">
        <w:rPr>
          <w:rFonts w:cstheme="minorHAnsi"/>
          <w:b/>
          <w:color w:val="000000"/>
        </w:rPr>
        <w:t>5</w:t>
      </w:r>
      <w:r w:rsidR="00285151" w:rsidRPr="00F95B76">
        <w:rPr>
          <w:rFonts w:cstheme="minorHAnsi"/>
          <w:b/>
          <w:color w:val="000000"/>
        </w:rPr>
        <w:t xml:space="preserve">: File Handling in C++ 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Definition of file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File handling in C++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Doing</w:t>
      </w:r>
      <w:r w:rsidR="00EC1CEF" w:rsidRPr="002D422E">
        <w:rPr>
          <w:rFonts w:cs="Tahoma"/>
          <w:color w:val="000000"/>
          <w:lang w:eastAsia="en-US"/>
        </w:rPr>
        <w:t xml:space="preserve"> read, write operation in files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ab:</w:t>
      </w:r>
    </w:p>
    <w:p w:rsidR="00285151" w:rsidRPr="002D422E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>Assignments on f</w:t>
      </w:r>
      <w:r w:rsidR="00EC1CEF" w:rsidRPr="002D422E">
        <w:rPr>
          <w:rFonts w:cs="Tahoma"/>
          <w:color w:val="000000"/>
          <w:lang w:eastAsia="en-US"/>
        </w:rPr>
        <w:t>iles doing different operations</w:t>
      </w:r>
    </w:p>
    <w:p w:rsidR="00285151" w:rsidRPr="00F95B76" w:rsidRDefault="00285151" w:rsidP="00285151">
      <w:pPr>
        <w:pStyle w:val="Normal10"/>
        <w:ind w:right="196"/>
        <w:rPr>
          <w:rFonts w:cstheme="minorHAnsi"/>
          <w:bCs/>
          <w:color w:val="000000"/>
        </w:rPr>
      </w:pP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Session 1</w:t>
      </w:r>
      <w:r w:rsidR="006311EF">
        <w:rPr>
          <w:rFonts w:cstheme="minorHAnsi"/>
          <w:b/>
          <w:color w:val="000000"/>
        </w:rPr>
        <w:t>6</w:t>
      </w:r>
      <w:r w:rsidRPr="00F95B76">
        <w:rPr>
          <w:rFonts w:cstheme="minorHAnsi"/>
          <w:b/>
          <w:color w:val="000000"/>
        </w:rPr>
        <w:t>: Templates</w:t>
      </w:r>
    </w:p>
    <w:p w:rsidR="00C32113" w:rsidRDefault="00285151" w:rsidP="00C32113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9F48E2" w:rsidRPr="00033E52" w:rsidRDefault="00F54578" w:rsidP="00C32113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033E52">
        <w:rPr>
          <w:rFonts w:cs="Tahoma"/>
          <w:color w:val="000000"/>
          <w:lang w:eastAsia="en-US"/>
        </w:rPr>
        <w:t>Introduction to Templates</w:t>
      </w:r>
    </w:p>
    <w:p w:rsidR="00F54578" w:rsidRPr="00033E52" w:rsidRDefault="00F54578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033E52">
        <w:rPr>
          <w:rFonts w:cs="Tahoma"/>
          <w:color w:val="000000"/>
          <w:lang w:eastAsia="en-US"/>
        </w:rPr>
        <w:t>Function Templates</w:t>
      </w:r>
    </w:p>
    <w:p w:rsidR="00F54578" w:rsidRPr="00033E52" w:rsidRDefault="00F54578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033E52">
        <w:rPr>
          <w:rFonts w:cs="Tahoma"/>
          <w:color w:val="000000"/>
          <w:lang w:eastAsia="en-US"/>
        </w:rPr>
        <w:t>Class Templates</w:t>
      </w:r>
    </w:p>
    <w:p w:rsidR="00033E52" w:rsidRDefault="00033E52" w:rsidP="00285151">
      <w:pPr>
        <w:pStyle w:val="Normal10"/>
        <w:ind w:right="196"/>
        <w:rPr>
          <w:rFonts w:cstheme="minorHAnsi"/>
          <w:b/>
          <w:color w:val="000000"/>
        </w:rPr>
      </w:pPr>
    </w:p>
    <w:p w:rsidR="00285151" w:rsidRPr="00F95B76" w:rsidRDefault="00285151" w:rsidP="00285151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lastRenderedPageBreak/>
        <w:t>Lab:</w:t>
      </w:r>
    </w:p>
    <w:p w:rsidR="00285151" w:rsidRPr="003C5E99" w:rsidRDefault="00285151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3C5E99">
        <w:rPr>
          <w:rFonts w:cs="Tahoma"/>
          <w:color w:val="000000"/>
          <w:lang w:eastAsia="en-US"/>
        </w:rPr>
        <w:t>Assignments on</w:t>
      </w:r>
      <w:r w:rsidR="003C5E99" w:rsidRPr="003C5E99">
        <w:rPr>
          <w:rFonts w:cs="Tahoma"/>
          <w:color w:val="000000"/>
          <w:lang w:eastAsia="en-US"/>
        </w:rPr>
        <w:t xml:space="preserve"> templates</w:t>
      </w:r>
    </w:p>
    <w:p w:rsidR="00C73BCA" w:rsidRPr="00F95B76" w:rsidRDefault="00C73BCA" w:rsidP="00C73BCA">
      <w:pPr>
        <w:pStyle w:val="Normal10"/>
        <w:ind w:right="196"/>
        <w:rPr>
          <w:rFonts w:cstheme="minorHAnsi"/>
          <w:bCs/>
          <w:color w:val="000000"/>
        </w:rPr>
      </w:pPr>
    </w:p>
    <w:p w:rsidR="00C73BCA" w:rsidRPr="00F95B76" w:rsidRDefault="00C73BCA" w:rsidP="00C73BCA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Session</w:t>
      </w:r>
      <w:r w:rsidR="006311EF">
        <w:rPr>
          <w:rFonts w:cstheme="minorHAnsi"/>
          <w:b/>
          <w:color w:val="000000"/>
        </w:rPr>
        <w:t>s</w:t>
      </w:r>
      <w:r w:rsidRPr="00F95B76">
        <w:rPr>
          <w:rFonts w:cstheme="minorHAnsi"/>
          <w:b/>
          <w:color w:val="000000"/>
        </w:rPr>
        <w:t xml:space="preserve"> 1</w:t>
      </w:r>
      <w:r w:rsidR="006311EF">
        <w:rPr>
          <w:rFonts w:cstheme="minorHAnsi"/>
          <w:b/>
          <w:color w:val="000000"/>
        </w:rPr>
        <w:t>7 &amp; 18</w:t>
      </w:r>
      <w:r w:rsidRPr="00F95B76">
        <w:rPr>
          <w:rFonts w:cstheme="minorHAnsi"/>
          <w:b/>
          <w:color w:val="000000"/>
        </w:rPr>
        <w:t>: STL and RTTI</w:t>
      </w:r>
    </w:p>
    <w:p w:rsidR="00C73BCA" w:rsidRPr="00F95B76" w:rsidRDefault="00C73BCA" w:rsidP="00C73BCA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ecture</w:t>
      </w:r>
    </w:p>
    <w:p w:rsidR="00C73BCA" w:rsidRDefault="00C73BCA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033E52">
        <w:rPr>
          <w:rFonts w:cs="Tahoma"/>
          <w:color w:val="000000"/>
          <w:lang w:eastAsia="en-US"/>
        </w:rPr>
        <w:t>Introduction to  C++ Standard Library</w:t>
      </w:r>
    </w:p>
    <w:p w:rsidR="006311EF" w:rsidRPr="00033E52" w:rsidRDefault="006311EF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>
        <w:rPr>
          <w:rFonts w:cs="Tahoma"/>
          <w:color w:val="000000"/>
          <w:lang w:eastAsia="en-US"/>
        </w:rPr>
        <w:t>Working with Stack, Vector, Queue, Map</w:t>
      </w:r>
    </w:p>
    <w:p w:rsidR="00C73BCA" w:rsidRPr="00033E52" w:rsidRDefault="00C73BCA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033E52">
        <w:rPr>
          <w:rFonts w:cs="Tahoma"/>
          <w:color w:val="000000"/>
          <w:lang w:eastAsia="en-US"/>
        </w:rPr>
        <w:t>Introduction to RTTI (Run-Time Type Information) in C++</w:t>
      </w:r>
    </w:p>
    <w:p w:rsidR="002D422E" w:rsidRPr="00F95B76" w:rsidRDefault="002D422E" w:rsidP="002D422E">
      <w:pPr>
        <w:pStyle w:val="Normal10"/>
        <w:ind w:right="196"/>
        <w:rPr>
          <w:rFonts w:cstheme="minorHAnsi"/>
          <w:b/>
          <w:color w:val="000000"/>
        </w:rPr>
      </w:pPr>
      <w:r w:rsidRPr="00F95B76">
        <w:rPr>
          <w:rFonts w:cstheme="minorHAnsi"/>
          <w:b/>
          <w:color w:val="000000"/>
        </w:rPr>
        <w:t>Lab:</w:t>
      </w:r>
    </w:p>
    <w:p w:rsidR="002D422E" w:rsidRPr="002D422E" w:rsidRDefault="002D422E" w:rsidP="002D422E">
      <w:pPr>
        <w:pStyle w:val="Normal10"/>
        <w:numPr>
          <w:ilvl w:val="0"/>
          <w:numId w:val="26"/>
        </w:numPr>
        <w:ind w:left="567" w:right="196" w:hanging="283"/>
        <w:rPr>
          <w:rFonts w:cs="Tahoma"/>
          <w:color w:val="000000"/>
          <w:lang w:eastAsia="en-US"/>
        </w:rPr>
      </w:pPr>
      <w:r w:rsidRPr="002D422E">
        <w:rPr>
          <w:rFonts w:cs="Tahoma"/>
          <w:color w:val="000000"/>
          <w:lang w:eastAsia="en-US"/>
        </w:rPr>
        <w:t xml:space="preserve">Assignments on </w:t>
      </w:r>
      <w:r>
        <w:rPr>
          <w:rFonts w:cs="Tahoma"/>
          <w:color w:val="000000"/>
          <w:lang w:eastAsia="en-US"/>
        </w:rPr>
        <w:t>STL Library</w:t>
      </w:r>
    </w:p>
    <w:p w:rsidR="00F51416" w:rsidRDefault="00F51416" w:rsidP="00EF7451">
      <w:pPr>
        <w:pStyle w:val="Heading1"/>
        <w:ind w:left="0" w:right="3232"/>
      </w:pPr>
    </w:p>
    <w:sectPr w:rsidR="00F51416" w:rsidSect="00C32113">
      <w:headerReference w:type="default" r:id="rId7"/>
      <w:footerReference w:type="default" r:id="rId8"/>
      <w:headerReference w:type="first" r:id="rId9"/>
      <w:footerReference w:type="first" r:id="rId10"/>
      <w:pgSz w:w="11907" w:h="16839" w:code="9"/>
      <w:pgMar w:top="1440" w:right="1440" w:bottom="1276" w:left="1440" w:header="720" w:footer="115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E5366" w:rsidRDefault="006E5366" w:rsidP="00F26BC4">
      <w:pPr>
        <w:spacing w:after="0"/>
      </w:pPr>
      <w:r>
        <w:separator/>
      </w:r>
    </w:p>
  </w:endnote>
  <w:endnote w:type="continuationSeparator" w:id="1">
    <w:p w:rsidR="006E5366" w:rsidRDefault="006E5366" w:rsidP="00F26BC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76F4" w:rsidRDefault="007A76F4" w:rsidP="00CB3358">
    <w:pPr>
      <w:pStyle w:val="Footer"/>
    </w:pPr>
  </w:p>
  <w:p w:rsidR="007A76F4" w:rsidRDefault="007A76F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403193544"/>
      <w:docPartObj>
        <w:docPartGallery w:val="Page Numbers (Bottom of Page)"/>
        <w:docPartUnique/>
      </w:docPartObj>
    </w:sdtPr>
    <w:sdtContent>
      <w:sdt>
        <w:sdtPr>
          <w:id w:val="-1403193543"/>
          <w:docPartObj>
            <w:docPartGallery w:val="Page Numbers (Top of Page)"/>
            <w:docPartUnique/>
          </w:docPartObj>
        </w:sdtPr>
        <w:sdtContent>
          <w:p w:rsidR="007A76F4" w:rsidRDefault="007A76F4">
            <w:pPr>
              <w:pStyle w:val="Footer"/>
              <w:jc w:val="right"/>
            </w:pPr>
            <w:r>
              <w:t xml:space="preserve">Page </w:t>
            </w:r>
            <w:r w:rsidR="00795627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795627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</w:t>
            </w:r>
            <w:r w:rsidR="00795627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795627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795627"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3</w:t>
            </w:r>
            <w:r w:rsidR="00795627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7A76F4" w:rsidRDefault="007A76F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E5366" w:rsidRDefault="006E5366" w:rsidP="00F26BC4">
      <w:pPr>
        <w:spacing w:after="0"/>
      </w:pPr>
      <w:r>
        <w:separator/>
      </w:r>
    </w:p>
  </w:footnote>
  <w:footnote w:type="continuationSeparator" w:id="1">
    <w:p w:rsidR="006E5366" w:rsidRDefault="006E5366" w:rsidP="00F26BC4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3963" w:rsidRDefault="00663963" w:rsidP="00663963">
    <w:pPr>
      <w:pStyle w:val="Header"/>
      <w:jc w:val="right"/>
    </w:pPr>
    <w:r w:rsidRPr="00663963">
      <w:rPr>
        <w:noProof/>
      </w:rPr>
      <w:drawing>
        <wp:inline distT="0" distB="0" distL="19050" distR="5080">
          <wp:extent cx="509270" cy="362585"/>
          <wp:effectExtent l="0" t="0" r="0" b="0"/>
          <wp:docPr id="4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76F4" w:rsidRPr="00F26BC4" w:rsidRDefault="007A76F4" w:rsidP="00F26BC4">
    <w:pPr>
      <w:rPr>
        <w:rFonts w:ascii="Times New Roman" w:hAnsi="Times New Roman" w:cs="Times New Roman"/>
        <w:sz w:val="32"/>
        <w:szCs w:val="32"/>
      </w:rPr>
    </w:pPr>
    <w:r w:rsidRPr="00F26BC4">
      <w:rPr>
        <w:rFonts w:ascii="Times New Roman" w:hAnsi="Times New Roman" w:cs="Times New Roman"/>
        <w:sz w:val="32"/>
        <w:szCs w:val="32"/>
      </w:rPr>
      <w:t>Operating System Concepts PG-DAC</w:t>
    </w:r>
  </w:p>
  <w:p w:rsidR="007A76F4" w:rsidRDefault="007A76F4" w:rsidP="00F26BC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F14CA4"/>
    <w:multiLevelType w:val="hybridMultilevel"/>
    <w:tmpl w:val="04AECB34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1205E0"/>
    <w:multiLevelType w:val="hybridMultilevel"/>
    <w:tmpl w:val="0B18E7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857ED9"/>
    <w:multiLevelType w:val="hybridMultilevel"/>
    <w:tmpl w:val="1930BCB2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>
    <w:nsid w:val="0BEB56B2"/>
    <w:multiLevelType w:val="hybridMultilevel"/>
    <w:tmpl w:val="82569DB2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>
    <w:nsid w:val="0DE94DC6"/>
    <w:multiLevelType w:val="hybridMultilevel"/>
    <w:tmpl w:val="C982F8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370FE3"/>
    <w:multiLevelType w:val="hybridMultilevel"/>
    <w:tmpl w:val="37D8C9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6523C7"/>
    <w:multiLevelType w:val="hybridMultilevel"/>
    <w:tmpl w:val="E27C68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2F5DC7"/>
    <w:multiLevelType w:val="multilevel"/>
    <w:tmpl w:val="D0DAEB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8">
    <w:nsid w:val="1C482484"/>
    <w:multiLevelType w:val="hybridMultilevel"/>
    <w:tmpl w:val="51F48C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43339A"/>
    <w:multiLevelType w:val="hybridMultilevel"/>
    <w:tmpl w:val="B2BECD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062373"/>
    <w:multiLevelType w:val="hybridMultilevel"/>
    <w:tmpl w:val="37EA96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5E5D89"/>
    <w:multiLevelType w:val="hybridMultilevel"/>
    <w:tmpl w:val="EA02E4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039A8">
      <w:numFmt w:val="bullet"/>
      <w:lvlText w:val="-"/>
      <w:lvlJc w:val="left"/>
      <w:pPr>
        <w:ind w:left="1440" w:hanging="360"/>
      </w:pPr>
      <w:rPr>
        <w:rFonts w:ascii="Calibri" w:eastAsiaTheme="minorHAnsi" w:hAnsi="Calibri" w:cs="Times New Roman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21181D"/>
    <w:multiLevelType w:val="hybridMultilevel"/>
    <w:tmpl w:val="78C216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2201FE"/>
    <w:multiLevelType w:val="hybridMultilevel"/>
    <w:tmpl w:val="395E3F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E540E74"/>
    <w:multiLevelType w:val="hybridMultilevel"/>
    <w:tmpl w:val="359044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EC731E0"/>
    <w:multiLevelType w:val="hybridMultilevel"/>
    <w:tmpl w:val="00FC31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F564188"/>
    <w:multiLevelType w:val="hybridMultilevel"/>
    <w:tmpl w:val="9A4CDF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FC360A"/>
    <w:multiLevelType w:val="hybridMultilevel"/>
    <w:tmpl w:val="BD7E30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65C148B"/>
    <w:multiLevelType w:val="hybridMultilevel"/>
    <w:tmpl w:val="A67EB1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6B04CC0"/>
    <w:multiLevelType w:val="hybridMultilevel"/>
    <w:tmpl w:val="6D8C30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F179F9"/>
    <w:multiLevelType w:val="hybridMultilevel"/>
    <w:tmpl w:val="54C454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76B32D0"/>
    <w:multiLevelType w:val="hybridMultilevel"/>
    <w:tmpl w:val="458EA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D5795D"/>
    <w:multiLevelType w:val="hybridMultilevel"/>
    <w:tmpl w:val="4FE436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204175"/>
    <w:multiLevelType w:val="hybridMultilevel"/>
    <w:tmpl w:val="E432E5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58A0169"/>
    <w:multiLevelType w:val="hybridMultilevel"/>
    <w:tmpl w:val="96FA9D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A766290"/>
    <w:multiLevelType w:val="multilevel"/>
    <w:tmpl w:val="F3D4B3A6"/>
    <w:lvl w:ilvl="0">
      <w:start w:val="1"/>
      <w:numFmt w:val="bullet"/>
      <w:lvlText w:val="●"/>
      <w:lvlJc w:val="left"/>
      <w:pPr>
        <w:ind w:left="8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54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2">
      <w:start w:val="1"/>
      <w:numFmt w:val="bullet"/>
      <w:lvlText w:val="●"/>
      <w:lvlJc w:val="left"/>
      <w:pPr>
        <w:ind w:left="243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2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422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511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00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90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7793" w:hanging="360"/>
      </w:pPr>
      <w:rPr>
        <w:rFonts w:ascii="Noto Sans Symbols" w:eastAsia="Noto Sans Symbols" w:hAnsi="Noto Sans Symbols" w:cs="Noto Sans Symbols"/>
      </w:rPr>
    </w:lvl>
  </w:abstractNum>
  <w:abstractNum w:abstractNumId="26">
    <w:nsid w:val="4DB276FE"/>
    <w:multiLevelType w:val="hybridMultilevel"/>
    <w:tmpl w:val="860022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8C3FEB"/>
    <w:multiLevelType w:val="hybridMultilevel"/>
    <w:tmpl w:val="D7FC8F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CA6B80"/>
    <w:multiLevelType w:val="hybridMultilevel"/>
    <w:tmpl w:val="B07ADF7A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>
    <w:nsid w:val="5D8E568E"/>
    <w:multiLevelType w:val="hybridMultilevel"/>
    <w:tmpl w:val="8C447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C414E7"/>
    <w:multiLevelType w:val="hybridMultilevel"/>
    <w:tmpl w:val="46C2F3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10B37B3"/>
    <w:multiLevelType w:val="multilevel"/>
    <w:tmpl w:val="F4F4F9D2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4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16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0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32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64" w:hanging="360"/>
      </w:pPr>
      <w:rPr>
        <w:rFonts w:ascii="Wingdings" w:hAnsi="Wingdings" w:cs="Wingdings" w:hint="default"/>
      </w:rPr>
    </w:lvl>
  </w:abstractNum>
  <w:abstractNum w:abstractNumId="32">
    <w:nsid w:val="62885911"/>
    <w:multiLevelType w:val="hybridMultilevel"/>
    <w:tmpl w:val="5A1A10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9F63FEC"/>
    <w:multiLevelType w:val="hybridMultilevel"/>
    <w:tmpl w:val="0366C4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AEA590C"/>
    <w:multiLevelType w:val="multilevel"/>
    <w:tmpl w:val="F24CFA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>
    <w:nsid w:val="6BAE4986"/>
    <w:multiLevelType w:val="multilevel"/>
    <w:tmpl w:val="B3B25440"/>
    <w:lvl w:ilvl="0">
      <w:start w:val="1"/>
      <w:numFmt w:val="decimal"/>
      <w:lvlText w:val="%1."/>
      <w:lvlJc w:val="left"/>
      <w:pPr>
        <w:ind w:left="820" w:hanging="360"/>
      </w:pPr>
      <w:rPr>
        <w:sz w:val="22"/>
        <w:szCs w:val="22"/>
      </w:rPr>
    </w:lvl>
    <w:lvl w:ilvl="1">
      <w:start w:val="1"/>
      <w:numFmt w:val="decimal"/>
      <w:lvlText w:val="%2."/>
      <w:lvlJc w:val="left"/>
      <w:pPr>
        <w:ind w:left="1180" w:hanging="360"/>
      </w:pPr>
      <w:rPr>
        <w:sz w:val="22"/>
        <w:szCs w:val="22"/>
      </w:rPr>
    </w:lvl>
    <w:lvl w:ilvl="2">
      <w:start w:val="1"/>
      <w:numFmt w:val="bullet"/>
      <w:lvlText w:val="●"/>
      <w:lvlJc w:val="left"/>
      <w:pPr>
        <w:ind w:left="211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4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98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91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84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678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7713" w:hanging="360"/>
      </w:pPr>
      <w:rPr>
        <w:rFonts w:ascii="Noto Sans Symbols" w:eastAsia="Noto Sans Symbols" w:hAnsi="Noto Sans Symbols" w:cs="Noto Sans Symbols"/>
      </w:rPr>
    </w:lvl>
  </w:abstractNum>
  <w:abstractNum w:abstractNumId="36">
    <w:nsid w:val="6E946CE9"/>
    <w:multiLevelType w:val="hybridMultilevel"/>
    <w:tmpl w:val="0A98A5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1813D5C"/>
    <w:multiLevelType w:val="hybridMultilevel"/>
    <w:tmpl w:val="52D082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4204465"/>
    <w:multiLevelType w:val="hybridMultilevel"/>
    <w:tmpl w:val="58D686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B402B06"/>
    <w:multiLevelType w:val="hybridMultilevel"/>
    <w:tmpl w:val="825443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CEA7DC7"/>
    <w:multiLevelType w:val="hybridMultilevel"/>
    <w:tmpl w:val="FD2E592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"/>
  </w:num>
  <w:num w:numId="3">
    <w:abstractNumId w:val="11"/>
  </w:num>
  <w:num w:numId="4">
    <w:abstractNumId w:val="13"/>
  </w:num>
  <w:num w:numId="5">
    <w:abstractNumId w:val="10"/>
  </w:num>
  <w:num w:numId="6">
    <w:abstractNumId w:val="8"/>
  </w:num>
  <w:num w:numId="7">
    <w:abstractNumId w:val="0"/>
  </w:num>
  <w:num w:numId="8">
    <w:abstractNumId w:val="30"/>
  </w:num>
  <w:num w:numId="9">
    <w:abstractNumId w:val="32"/>
  </w:num>
  <w:num w:numId="10">
    <w:abstractNumId w:val="35"/>
  </w:num>
  <w:num w:numId="11">
    <w:abstractNumId w:val="40"/>
  </w:num>
  <w:num w:numId="12">
    <w:abstractNumId w:val="25"/>
  </w:num>
  <w:num w:numId="13">
    <w:abstractNumId w:val="36"/>
  </w:num>
  <w:num w:numId="14">
    <w:abstractNumId w:val="16"/>
  </w:num>
  <w:num w:numId="15">
    <w:abstractNumId w:val="4"/>
  </w:num>
  <w:num w:numId="16">
    <w:abstractNumId w:val="7"/>
  </w:num>
  <w:num w:numId="17">
    <w:abstractNumId w:val="34"/>
  </w:num>
  <w:num w:numId="18">
    <w:abstractNumId w:val="31"/>
  </w:num>
  <w:num w:numId="19">
    <w:abstractNumId w:val="2"/>
  </w:num>
  <w:num w:numId="20">
    <w:abstractNumId w:val="28"/>
  </w:num>
  <w:num w:numId="21">
    <w:abstractNumId w:val="29"/>
  </w:num>
  <w:num w:numId="22">
    <w:abstractNumId w:val="3"/>
  </w:num>
  <w:num w:numId="23">
    <w:abstractNumId w:val="33"/>
  </w:num>
  <w:num w:numId="24">
    <w:abstractNumId w:val="22"/>
  </w:num>
  <w:num w:numId="25">
    <w:abstractNumId w:val="39"/>
  </w:num>
  <w:num w:numId="26">
    <w:abstractNumId w:val="38"/>
  </w:num>
  <w:num w:numId="27">
    <w:abstractNumId w:val="18"/>
  </w:num>
  <w:num w:numId="28">
    <w:abstractNumId w:val="23"/>
  </w:num>
  <w:num w:numId="29">
    <w:abstractNumId w:val="27"/>
  </w:num>
  <w:num w:numId="30">
    <w:abstractNumId w:val="6"/>
  </w:num>
  <w:num w:numId="31">
    <w:abstractNumId w:val="26"/>
  </w:num>
  <w:num w:numId="32">
    <w:abstractNumId w:val="19"/>
  </w:num>
  <w:num w:numId="33">
    <w:abstractNumId w:val="5"/>
  </w:num>
  <w:num w:numId="34">
    <w:abstractNumId w:val="20"/>
  </w:num>
  <w:num w:numId="35">
    <w:abstractNumId w:val="17"/>
  </w:num>
  <w:num w:numId="36">
    <w:abstractNumId w:val="15"/>
  </w:num>
  <w:num w:numId="37">
    <w:abstractNumId w:val="37"/>
  </w:num>
  <w:num w:numId="38">
    <w:abstractNumId w:val="12"/>
  </w:num>
  <w:num w:numId="39">
    <w:abstractNumId w:val="9"/>
  </w:num>
  <w:num w:numId="40">
    <w:abstractNumId w:val="14"/>
  </w:num>
  <w:num w:numId="41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hideSpellingErrors/>
  <w:hideGrammaticalErrors/>
  <w:defaultTabStop w:val="720"/>
  <w:drawingGridHorizontalSpacing w:val="110"/>
  <w:drawingGridVerticalSpacing w:val="299"/>
  <w:displayHorizontalDrawingGridEvery w:val="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tbA0MTYztTC0MDc3tjRX0lEKTi0uzszPAykwrAUAm5m+LSwAAAA="/>
  </w:docVars>
  <w:rsids>
    <w:rsidRoot w:val="00F26BC4"/>
    <w:rsid w:val="00003058"/>
    <w:rsid w:val="00003B4E"/>
    <w:rsid w:val="000174E7"/>
    <w:rsid w:val="00025505"/>
    <w:rsid w:val="00033E52"/>
    <w:rsid w:val="000709FC"/>
    <w:rsid w:val="000741DB"/>
    <w:rsid w:val="00086E2D"/>
    <w:rsid w:val="00096DD1"/>
    <w:rsid w:val="00097D43"/>
    <w:rsid w:val="000A2CE7"/>
    <w:rsid w:val="000A566E"/>
    <w:rsid w:val="000B41BC"/>
    <w:rsid w:val="000B7208"/>
    <w:rsid w:val="000E2373"/>
    <w:rsid w:val="000F56F1"/>
    <w:rsid w:val="000F67DE"/>
    <w:rsid w:val="0010719A"/>
    <w:rsid w:val="001164DD"/>
    <w:rsid w:val="00116C70"/>
    <w:rsid w:val="00120D08"/>
    <w:rsid w:val="001510BC"/>
    <w:rsid w:val="00153550"/>
    <w:rsid w:val="001545FA"/>
    <w:rsid w:val="00163568"/>
    <w:rsid w:val="001A08E5"/>
    <w:rsid w:val="001A680C"/>
    <w:rsid w:val="001A6B67"/>
    <w:rsid w:val="001A7648"/>
    <w:rsid w:val="001B588F"/>
    <w:rsid w:val="001C1233"/>
    <w:rsid w:val="001C6713"/>
    <w:rsid w:val="001E074C"/>
    <w:rsid w:val="001F349C"/>
    <w:rsid w:val="002033D5"/>
    <w:rsid w:val="00217C98"/>
    <w:rsid w:val="00232FD5"/>
    <w:rsid w:val="00241737"/>
    <w:rsid w:val="00244C5E"/>
    <w:rsid w:val="0028079F"/>
    <w:rsid w:val="00284789"/>
    <w:rsid w:val="00285151"/>
    <w:rsid w:val="002C5C3D"/>
    <w:rsid w:val="002D422E"/>
    <w:rsid w:val="002D42C9"/>
    <w:rsid w:val="002F3C29"/>
    <w:rsid w:val="00334F2B"/>
    <w:rsid w:val="003358E5"/>
    <w:rsid w:val="00347DBB"/>
    <w:rsid w:val="00351163"/>
    <w:rsid w:val="003613F7"/>
    <w:rsid w:val="003750F6"/>
    <w:rsid w:val="003A3E41"/>
    <w:rsid w:val="003A61C0"/>
    <w:rsid w:val="003C5E99"/>
    <w:rsid w:val="003D3857"/>
    <w:rsid w:val="00426687"/>
    <w:rsid w:val="00455475"/>
    <w:rsid w:val="0046107C"/>
    <w:rsid w:val="00462798"/>
    <w:rsid w:val="0047485A"/>
    <w:rsid w:val="00495E2C"/>
    <w:rsid w:val="004B1E78"/>
    <w:rsid w:val="004B48D4"/>
    <w:rsid w:val="004C0DE0"/>
    <w:rsid w:val="004D0466"/>
    <w:rsid w:val="004D39F1"/>
    <w:rsid w:val="0054434C"/>
    <w:rsid w:val="0054556A"/>
    <w:rsid w:val="00573B8C"/>
    <w:rsid w:val="00582766"/>
    <w:rsid w:val="005846F1"/>
    <w:rsid w:val="005B32D9"/>
    <w:rsid w:val="005D3CEA"/>
    <w:rsid w:val="006008C7"/>
    <w:rsid w:val="006149B4"/>
    <w:rsid w:val="00622AD1"/>
    <w:rsid w:val="006302A6"/>
    <w:rsid w:val="006311EF"/>
    <w:rsid w:val="00643286"/>
    <w:rsid w:val="0065309B"/>
    <w:rsid w:val="00661E22"/>
    <w:rsid w:val="00663963"/>
    <w:rsid w:val="00675F6D"/>
    <w:rsid w:val="00685B0D"/>
    <w:rsid w:val="0068737B"/>
    <w:rsid w:val="006A7994"/>
    <w:rsid w:val="006A7EDF"/>
    <w:rsid w:val="006E218A"/>
    <w:rsid w:val="006E5366"/>
    <w:rsid w:val="007014BE"/>
    <w:rsid w:val="00725DB2"/>
    <w:rsid w:val="00754DA6"/>
    <w:rsid w:val="00757772"/>
    <w:rsid w:val="007651D1"/>
    <w:rsid w:val="00766208"/>
    <w:rsid w:val="0077371E"/>
    <w:rsid w:val="00795627"/>
    <w:rsid w:val="007A5C3C"/>
    <w:rsid w:val="007A6321"/>
    <w:rsid w:val="007A76F4"/>
    <w:rsid w:val="007D275C"/>
    <w:rsid w:val="007D38E5"/>
    <w:rsid w:val="007D6EE5"/>
    <w:rsid w:val="008129BA"/>
    <w:rsid w:val="00830A93"/>
    <w:rsid w:val="008567EF"/>
    <w:rsid w:val="008810D5"/>
    <w:rsid w:val="008863E6"/>
    <w:rsid w:val="00887B5A"/>
    <w:rsid w:val="00892105"/>
    <w:rsid w:val="008971D0"/>
    <w:rsid w:val="008B1482"/>
    <w:rsid w:val="008D3A47"/>
    <w:rsid w:val="008F48C5"/>
    <w:rsid w:val="008F7959"/>
    <w:rsid w:val="00907DD8"/>
    <w:rsid w:val="0092326E"/>
    <w:rsid w:val="00924259"/>
    <w:rsid w:val="009330B6"/>
    <w:rsid w:val="00960EDC"/>
    <w:rsid w:val="00985110"/>
    <w:rsid w:val="00997ED3"/>
    <w:rsid w:val="009A6826"/>
    <w:rsid w:val="009C1421"/>
    <w:rsid w:val="009E125C"/>
    <w:rsid w:val="009E4256"/>
    <w:rsid w:val="009F48E2"/>
    <w:rsid w:val="00A10CA4"/>
    <w:rsid w:val="00A66BCE"/>
    <w:rsid w:val="00A73418"/>
    <w:rsid w:val="00A80070"/>
    <w:rsid w:val="00A85CFA"/>
    <w:rsid w:val="00A95D79"/>
    <w:rsid w:val="00AA048C"/>
    <w:rsid w:val="00AB0329"/>
    <w:rsid w:val="00AB1164"/>
    <w:rsid w:val="00AB207A"/>
    <w:rsid w:val="00AD59E1"/>
    <w:rsid w:val="00AD7AFD"/>
    <w:rsid w:val="00AE409E"/>
    <w:rsid w:val="00AF20A6"/>
    <w:rsid w:val="00B06B00"/>
    <w:rsid w:val="00B41D1B"/>
    <w:rsid w:val="00B47F14"/>
    <w:rsid w:val="00B703D3"/>
    <w:rsid w:val="00B936B3"/>
    <w:rsid w:val="00BA0BC6"/>
    <w:rsid w:val="00BB2577"/>
    <w:rsid w:val="00BB63C9"/>
    <w:rsid w:val="00BE4038"/>
    <w:rsid w:val="00BF063D"/>
    <w:rsid w:val="00BF56E6"/>
    <w:rsid w:val="00BF7C4C"/>
    <w:rsid w:val="00C03764"/>
    <w:rsid w:val="00C101CE"/>
    <w:rsid w:val="00C32113"/>
    <w:rsid w:val="00C42FD1"/>
    <w:rsid w:val="00C45125"/>
    <w:rsid w:val="00C57800"/>
    <w:rsid w:val="00C669F2"/>
    <w:rsid w:val="00C67F1E"/>
    <w:rsid w:val="00C72C9F"/>
    <w:rsid w:val="00C73BCA"/>
    <w:rsid w:val="00C77A3A"/>
    <w:rsid w:val="00CB3358"/>
    <w:rsid w:val="00CC240F"/>
    <w:rsid w:val="00CD5C73"/>
    <w:rsid w:val="00CE2978"/>
    <w:rsid w:val="00D15640"/>
    <w:rsid w:val="00D2114F"/>
    <w:rsid w:val="00D44399"/>
    <w:rsid w:val="00D45078"/>
    <w:rsid w:val="00D66BF4"/>
    <w:rsid w:val="00D83BEC"/>
    <w:rsid w:val="00D84841"/>
    <w:rsid w:val="00DB2566"/>
    <w:rsid w:val="00DD280A"/>
    <w:rsid w:val="00DE142A"/>
    <w:rsid w:val="00DE538A"/>
    <w:rsid w:val="00DF6FF1"/>
    <w:rsid w:val="00E03CFC"/>
    <w:rsid w:val="00E35F0B"/>
    <w:rsid w:val="00E4517A"/>
    <w:rsid w:val="00E55CDB"/>
    <w:rsid w:val="00E71762"/>
    <w:rsid w:val="00E91C9A"/>
    <w:rsid w:val="00EB3667"/>
    <w:rsid w:val="00EC1CEF"/>
    <w:rsid w:val="00EE5643"/>
    <w:rsid w:val="00EF5EF9"/>
    <w:rsid w:val="00EF7451"/>
    <w:rsid w:val="00F03386"/>
    <w:rsid w:val="00F26BC4"/>
    <w:rsid w:val="00F31EA7"/>
    <w:rsid w:val="00F33BE8"/>
    <w:rsid w:val="00F419F1"/>
    <w:rsid w:val="00F51416"/>
    <w:rsid w:val="00F54578"/>
    <w:rsid w:val="00F6796B"/>
    <w:rsid w:val="00F82D6E"/>
    <w:rsid w:val="00F95B76"/>
    <w:rsid w:val="00FB0517"/>
    <w:rsid w:val="00FD2B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300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7C4C"/>
  </w:style>
  <w:style w:type="paragraph" w:styleId="Heading1">
    <w:name w:val="heading 1"/>
    <w:basedOn w:val="Normal1"/>
    <w:next w:val="Normal1"/>
    <w:link w:val="Heading1Char"/>
    <w:rsid w:val="00025505"/>
    <w:pPr>
      <w:ind w:left="10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26BC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26BC4"/>
  </w:style>
  <w:style w:type="paragraph" w:styleId="Footer">
    <w:name w:val="footer"/>
    <w:basedOn w:val="Normal"/>
    <w:link w:val="FooterChar"/>
    <w:uiPriority w:val="99"/>
    <w:unhideWhenUsed/>
    <w:rsid w:val="00F26BC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6BC4"/>
  </w:style>
  <w:style w:type="paragraph" w:styleId="ListParagraph">
    <w:name w:val="List Paragraph"/>
    <w:basedOn w:val="Normal"/>
    <w:uiPriority w:val="34"/>
    <w:qFormat/>
    <w:rsid w:val="00F26BC4"/>
    <w:pPr>
      <w:ind w:left="720"/>
      <w:contextualSpacing/>
    </w:pPr>
  </w:style>
  <w:style w:type="paragraph" w:customStyle="1" w:styleId="Normal1">
    <w:name w:val="Normal1"/>
    <w:rsid w:val="00116C70"/>
    <w:pPr>
      <w:spacing w:after="0"/>
      <w:jc w:val="left"/>
    </w:pPr>
    <w:rPr>
      <w:rFonts w:ascii="Calibri" w:eastAsia="Calibri" w:hAnsi="Calibri" w:cs="Calibri"/>
      <w:lang w:eastAsia="en-IN"/>
    </w:rPr>
  </w:style>
  <w:style w:type="character" w:customStyle="1" w:styleId="Heading1Char">
    <w:name w:val="Heading 1 Char"/>
    <w:basedOn w:val="DefaultParagraphFont"/>
    <w:link w:val="Heading1"/>
    <w:rsid w:val="00025505"/>
    <w:rPr>
      <w:rFonts w:ascii="Calibri" w:eastAsia="Calibri" w:hAnsi="Calibri" w:cs="Calibri"/>
      <w:b/>
      <w:lang w:eastAsia="en-IN"/>
    </w:rPr>
  </w:style>
  <w:style w:type="paragraph" w:customStyle="1" w:styleId="Default">
    <w:name w:val="Default"/>
    <w:rsid w:val="00AF20A6"/>
    <w:pPr>
      <w:autoSpaceDE w:val="0"/>
      <w:autoSpaceDN w:val="0"/>
      <w:adjustRightInd w:val="0"/>
      <w:spacing w:after="0"/>
      <w:jc w:val="left"/>
    </w:pPr>
    <w:rPr>
      <w:rFonts w:ascii="Calibri" w:hAnsi="Calibri" w:cs="Calibri"/>
      <w:color w:val="000000"/>
      <w:sz w:val="24"/>
      <w:szCs w:val="24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680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80C"/>
    <w:rPr>
      <w:rFonts w:ascii="Tahoma" w:hAnsi="Tahoma" w:cs="Tahoma"/>
      <w:sz w:val="16"/>
      <w:szCs w:val="16"/>
    </w:rPr>
  </w:style>
  <w:style w:type="paragraph" w:customStyle="1" w:styleId="Normal10">
    <w:name w:val="Normal1"/>
    <w:qFormat/>
    <w:rsid w:val="00BF063D"/>
    <w:pPr>
      <w:spacing w:after="0"/>
      <w:jc w:val="left"/>
    </w:pPr>
    <w:rPr>
      <w:rFonts w:cs="Calibri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99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826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dmaja</dc:creator>
  <cp:lastModifiedBy>Dr CP Johnson</cp:lastModifiedBy>
  <cp:revision>26</cp:revision>
  <dcterms:created xsi:type="dcterms:W3CDTF">2023-05-26T09:12:00Z</dcterms:created>
  <dcterms:modified xsi:type="dcterms:W3CDTF">2024-05-06T12:30:00Z</dcterms:modified>
</cp:coreProperties>
</file>